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21CA4D7E">
        <w:trPr>
          <w:trHeight w:val="338"/>
        </w:trPr>
        <w:tc>
          <w:tcPr>
            <w:tcW w:w="5000" w:type="pct"/>
            <w:gridSpan w:val="5"/>
            <w:shd w:val="clear" w:color="auto" w:fill="808080" w:themeFill="text1" w:themeFillTint="7F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D95783" w:rsidRPr="00CE5B1E" w14:paraId="3C5F0400" w14:textId="77777777" w:rsidTr="21CA4D7E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575307EF" w:rsidR="00D95783" w:rsidRPr="00A156C3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145FB8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23B0E755" w14:textId="386F8BC8" w:rsidR="00D95783" w:rsidRPr="00573A28" w:rsidRDefault="002732E7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573A28">
              <w:rPr>
                <w:rFonts w:ascii="Verdana" w:eastAsia="Times New Roman" w:hAnsi="Verdana" w:cs="Times New Roman"/>
                <w:b/>
                <w:lang w:eastAsia="en-GB"/>
              </w:rPr>
              <w:t xml:space="preserve">Romsey Trip and </w:t>
            </w:r>
            <w:r w:rsidR="00E77373" w:rsidRPr="00573A28">
              <w:rPr>
                <w:rFonts w:ascii="Verdana" w:eastAsia="Times New Roman" w:hAnsi="Verdana" w:cs="Times New Roman"/>
                <w:b/>
                <w:lang w:eastAsia="en-GB"/>
              </w:rPr>
              <w:t>Cat Café Social</w:t>
            </w:r>
          </w:p>
          <w:p w14:paraId="3C5F03FD" w14:textId="0661BC5D" w:rsidR="00D95783" w:rsidRPr="00A156C3" w:rsidRDefault="002732E7" w:rsidP="00573A28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 w:rsidRPr="00573A28">
              <w:rPr>
                <w:rFonts w:ascii="Verdana" w:eastAsia="Times New Roman" w:hAnsi="Verdana" w:cs="Times New Roman"/>
                <w:b/>
                <w:lang w:eastAsia="en-GB"/>
              </w:rPr>
              <w:t>Paws for Thought Cat Cafe</w:t>
            </w:r>
          </w:p>
        </w:tc>
        <w:tc>
          <w:tcPr>
            <w:tcW w:w="319" w:type="pct"/>
            <w:shd w:val="clear" w:color="auto" w:fill="auto"/>
          </w:tcPr>
          <w:p w14:paraId="3C5F03FE" w14:textId="601BC479" w:rsidR="00D95783" w:rsidRPr="00573A28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573A28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4551B4FD" w:rsidR="00D95783" w:rsidRPr="00573A28" w:rsidRDefault="00E7737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 w:rsidRPr="00573A28">
              <w:rPr>
                <w:rFonts w:ascii="Verdana" w:eastAsia="Times New Roman" w:hAnsi="Verdana" w:cs="Times New Roman"/>
                <w:b/>
                <w:bCs/>
                <w:lang w:eastAsia="en-GB"/>
              </w:rPr>
              <w:t>03/11/2022</w:t>
            </w:r>
          </w:p>
        </w:tc>
      </w:tr>
      <w:tr w:rsidR="00D95783" w:rsidRPr="00CE5B1E" w14:paraId="3C5F0405" w14:textId="77777777" w:rsidTr="21CA4D7E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1D27A339" w:rsidR="00D95783" w:rsidRPr="00A156C3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Unit/Faculty/Directorate</w:t>
            </w:r>
            <w:r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 xml:space="preserve">/Club or Society </w:t>
            </w:r>
          </w:p>
        </w:tc>
        <w:tc>
          <w:tcPr>
            <w:tcW w:w="1837" w:type="pct"/>
            <w:shd w:val="clear" w:color="auto" w:fill="auto"/>
          </w:tcPr>
          <w:p w14:paraId="3C5F0402" w14:textId="02BEBDC0" w:rsidR="00D95783" w:rsidRPr="00A156C3" w:rsidRDefault="00E7737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>
              <w:rPr>
                <w:rFonts w:ascii="Verdana" w:hAnsi="Verdana" w:cs="Arial"/>
              </w:rPr>
              <w:t>University of Southampton Human Powered Submarine (SUHPS)</w:t>
            </w:r>
          </w:p>
        </w:tc>
        <w:tc>
          <w:tcPr>
            <w:tcW w:w="956" w:type="pct"/>
            <w:shd w:val="clear" w:color="auto" w:fill="auto"/>
          </w:tcPr>
          <w:p w14:paraId="3C5F0403" w14:textId="6C34C275" w:rsidR="00D95783" w:rsidRPr="00A156C3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3B98A5C0" w:rsidR="00D95783" w:rsidRPr="00A156C3" w:rsidRDefault="00E7737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>Sam Middleton</w:t>
            </w:r>
            <w:r w:rsidR="00D95783" w:rsidRPr="00A760E3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 xml:space="preserve"> </w:t>
            </w:r>
            <w:r w:rsidR="00573A28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>and Maria Stagno Navarra</w:t>
            </w:r>
          </w:p>
        </w:tc>
      </w:tr>
      <w:tr w:rsidR="00D95783" w:rsidRPr="00CE5B1E" w14:paraId="3C5F040B" w14:textId="77777777" w:rsidTr="21CA4D7E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50EC5F02" w:rsidR="00D95783" w:rsidRPr="00B817BD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Line Manager/Supervisor</w:t>
            </w:r>
            <w:r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 xml:space="preserve">/President </w:t>
            </w:r>
          </w:p>
        </w:tc>
        <w:tc>
          <w:tcPr>
            <w:tcW w:w="1837" w:type="pct"/>
            <w:shd w:val="clear" w:color="auto" w:fill="auto"/>
          </w:tcPr>
          <w:p w14:paraId="3C5F0407" w14:textId="7B37DD5E" w:rsidR="00D95783" w:rsidRPr="00B817BD" w:rsidRDefault="00E7737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i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i/>
                <w:iCs/>
                <w:lang w:eastAsia="en-GB"/>
              </w:rPr>
              <w:t>William Matthews Brown</w:t>
            </w:r>
          </w:p>
        </w:tc>
        <w:tc>
          <w:tcPr>
            <w:tcW w:w="956" w:type="pct"/>
            <w:shd w:val="clear" w:color="auto" w:fill="auto"/>
          </w:tcPr>
          <w:p w14:paraId="3C5F0408" w14:textId="0E406060" w:rsidR="00D95783" w:rsidRPr="00EB5320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56BE008A" w14:textId="09BDC548" w:rsidR="00D95783" w:rsidRPr="00A760E3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color w:val="000000" w:themeColor="text1"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i/>
                <w:color w:val="000000" w:themeColor="text1"/>
                <w:lang w:eastAsia="en-GB"/>
              </w:rPr>
              <w:t xml:space="preserve"> </w:t>
            </w:r>
            <w:r w:rsidR="004F1616">
              <w:rPr>
                <w:rFonts w:ascii="Verdana" w:eastAsia="Times New Roman" w:hAnsi="Verdana" w:cs="Times New Roman"/>
                <w:b/>
                <w:i/>
                <w:noProof/>
                <w:lang w:eastAsia="en-GB"/>
              </w:rPr>
              <w:drawing>
                <wp:inline distT="0" distB="0" distL="0" distR="0" wp14:anchorId="5046050A" wp14:editId="293C3F14">
                  <wp:extent cx="1703705" cy="548045"/>
                  <wp:effectExtent l="0" t="0" r="0" b="444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3705" cy="548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760E3">
              <w:rPr>
                <w:rFonts w:ascii="Verdana" w:eastAsia="Times New Roman" w:hAnsi="Verdana" w:cs="Times New Roman"/>
                <w:b/>
                <w:i/>
                <w:color w:val="000000" w:themeColor="text1"/>
                <w:lang w:eastAsia="en-GB"/>
              </w:rPr>
              <w:t xml:space="preserve"> </w:t>
            </w:r>
          </w:p>
          <w:p w14:paraId="3C5F040A" w14:textId="77777777" w:rsidR="00D95783" w:rsidRPr="00B817BD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3"/>
        <w:gridCol w:w="2727"/>
        <w:gridCol w:w="1942"/>
        <w:gridCol w:w="489"/>
        <w:gridCol w:w="489"/>
        <w:gridCol w:w="499"/>
        <w:gridCol w:w="3038"/>
        <w:gridCol w:w="489"/>
        <w:gridCol w:w="489"/>
        <w:gridCol w:w="489"/>
        <w:gridCol w:w="2995"/>
      </w:tblGrid>
      <w:tr w:rsidR="00C642F4" w14:paraId="3C5F040F" w14:textId="77777777" w:rsidTr="66AF0D26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E77373">
        <w:trPr>
          <w:tblHeader/>
        </w:trPr>
        <w:tc>
          <w:tcPr>
            <w:tcW w:w="2083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67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50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E77373">
        <w:trPr>
          <w:tblHeader/>
        </w:trPr>
        <w:tc>
          <w:tcPr>
            <w:tcW w:w="566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6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31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80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73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724F7F" w14:paraId="3C5F042B" w14:textId="77777777" w:rsidTr="00E77373">
        <w:trPr>
          <w:cantSplit/>
          <w:trHeight w:val="1510"/>
          <w:tblHeader/>
        </w:trPr>
        <w:tc>
          <w:tcPr>
            <w:tcW w:w="566" w:type="pct"/>
            <w:vMerge/>
          </w:tcPr>
          <w:p w14:paraId="3C5F0420" w14:textId="77777777" w:rsidR="00CE1AAA" w:rsidRDefault="00CE1AAA"/>
        </w:tc>
        <w:tc>
          <w:tcPr>
            <w:tcW w:w="886" w:type="pct"/>
            <w:vMerge/>
          </w:tcPr>
          <w:p w14:paraId="3C5F0421" w14:textId="77777777" w:rsidR="00CE1AAA" w:rsidRDefault="00CE1AAA"/>
        </w:tc>
        <w:tc>
          <w:tcPr>
            <w:tcW w:w="631" w:type="pct"/>
            <w:vMerge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73" w:type="pct"/>
            <w:vMerge/>
          </w:tcPr>
          <w:p w14:paraId="3C5F042A" w14:textId="77777777" w:rsidR="00CE1AAA" w:rsidRDefault="00CE1AAA"/>
        </w:tc>
      </w:tr>
      <w:tr w:rsidR="00E53CC1" w14:paraId="6F6A07DA" w14:textId="77777777" w:rsidTr="00E77373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341B01B9" w14:textId="421A52DA" w:rsidR="00E53CC1" w:rsidRDefault="00E53CC1">
            <w:r>
              <w:t>COVID-19</w:t>
            </w:r>
          </w:p>
        </w:tc>
        <w:tc>
          <w:tcPr>
            <w:tcW w:w="886" w:type="pct"/>
            <w:shd w:val="clear" w:color="auto" w:fill="FFFFFF" w:themeFill="background1"/>
          </w:tcPr>
          <w:p w14:paraId="0B1DE509" w14:textId="6BF42FEA" w:rsidR="00E53CC1" w:rsidRDefault="00E53CC1">
            <w:r>
              <w:t>Sickness due to contraction of COVID-19</w:t>
            </w:r>
          </w:p>
        </w:tc>
        <w:tc>
          <w:tcPr>
            <w:tcW w:w="631" w:type="pct"/>
            <w:shd w:val="clear" w:color="auto" w:fill="FFFFFF" w:themeFill="background1"/>
          </w:tcPr>
          <w:p w14:paraId="43D2FDE6" w14:textId="77777777" w:rsidR="00E53CC1" w:rsidRDefault="00E53CC1" w:rsidP="39159329">
            <w:r>
              <w:t>Society members</w:t>
            </w:r>
          </w:p>
          <w:p w14:paraId="14E8410C" w14:textId="542F0CBA" w:rsidR="00E53CC1" w:rsidRDefault="00E53CC1" w:rsidP="39159329">
            <w:r>
              <w:t>Anyone else they come into close contact with</w:t>
            </w:r>
          </w:p>
        </w:tc>
        <w:tc>
          <w:tcPr>
            <w:tcW w:w="159" w:type="pct"/>
            <w:shd w:val="clear" w:color="auto" w:fill="FFFFFF" w:themeFill="background1"/>
          </w:tcPr>
          <w:p w14:paraId="2D14145F" w14:textId="61578B36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765E3E06" w14:textId="4D6C4BD7" w:rsidR="00E53CC1" w:rsidRDefault="00E53CC1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187E7141" w14:textId="53425A02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3B9EDA35" w14:textId="77777777" w:rsidR="00E53CC1" w:rsidRDefault="00E53CC1" w:rsidP="00A86253">
            <w:pPr>
              <w:pStyle w:val="NoSpacing"/>
              <w:numPr>
                <w:ilvl w:val="0"/>
                <w:numId w:val="15"/>
              </w:numPr>
            </w:pPr>
            <w:r>
              <w:t>If a society member feels sick, they are advised to stay home</w:t>
            </w:r>
          </w:p>
          <w:p w14:paraId="6DCC0C54" w14:textId="77777777" w:rsidR="00E53CC1" w:rsidRDefault="00E53CC1" w:rsidP="00A86253">
            <w:pPr>
              <w:pStyle w:val="NoSpacing"/>
              <w:numPr>
                <w:ilvl w:val="0"/>
                <w:numId w:val="15"/>
              </w:numPr>
            </w:pPr>
            <w:r>
              <w:t>Sanitise hands where possible</w:t>
            </w:r>
          </w:p>
          <w:p w14:paraId="45CB94DE" w14:textId="47DF8EF7" w:rsidR="00312379" w:rsidRDefault="00312379" w:rsidP="00A86253">
            <w:pPr>
              <w:pStyle w:val="NoSpacing"/>
              <w:numPr>
                <w:ilvl w:val="0"/>
                <w:numId w:val="15"/>
              </w:numPr>
            </w:pPr>
            <w:r>
              <w:t>Members are advised against sharing food and drink</w:t>
            </w:r>
          </w:p>
        </w:tc>
        <w:tc>
          <w:tcPr>
            <w:tcW w:w="159" w:type="pct"/>
            <w:shd w:val="clear" w:color="auto" w:fill="FFFFFF" w:themeFill="background1"/>
          </w:tcPr>
          <w:p w14:paraId="2E1AE2B7" w14:textId="13EA0A3C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87846B1" w14:textId="517E41C9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193CE7B1" w14:textId="0F0037F9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973" w:type="pct"/>
            <w:shd w:val="clear" w:color="auto" w:fill="FFFFFF" w:themeFill="background1"/>
          </w:tcPr>
          <w:p w14:paraId="509140A6" w14:textId="0E4AAA45" w:rsidR="00E53CC1" w:rsidRDefault="00312379" w:rsidP="00C92BF7">
            <w:pPr>
              <w:pStyle w:val="ListParagraph"/>
              <w:numPr>
                <w:ilvl w:val="0"/>
                <w:numId w:val="16"/>
              </w:numPr>
              <w:ind w:left="360"/>
            </w:pPr>
            <w:r>
              <w:t>Remain up to date on government guidance regarding COVID-19.</w:t>
            </w:r>
          </w:p>
        </w:tc>
      </w:tr>
      <w:tr w:rsidR="003F0B71" w14:paraId="05B1AF27" w14:textId="77777777" w:rsidTr="00E77373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65882C4C" w14:textId="1E1AE750" w:rsidR="003F0B71" w:rsidRDefault="003F0B71">
            <w:r>
              <w:lastRenderedPageBreak/>
              <w:t>Cats</w:t>
            </w:r>
          </w:p>
        </w:tc>
        <w:tc>
          <w:tcPr>
            <w:tcW w:w="886" w:type="pct"/>
            <w:shd w:val="clear" w:color="auto" w:fill="FFFFFF" w:themeFill="background1"/>
          </w:tcPr>
          <w:p w14:paraId="34184763" w14:textId="082962CA" w:rsidR="003F0B71" w:rsidRDefault="003F0B71">
            <w:r>
              <w:t>Cats may bite or scratch</w:t>
            </w:r>
          </w:p>
        </w:tc>
        <w:tc>
          <w:tcPr>
            <w:tcW w:w="631" w:type="pct"/>
            <w:shd w:val="clear" w:color="auto" w:fill="FFFFFF" w:themeFill="background1"/>
          </w:tcPr>
          <w:p w14:paraId="22776A66" w14:textId="79569448" w:rsidR="003F0B71" w:rsidRDefault="003F0B71" w:rsidP="39159329">
            <w:r>
              <w:t>Visitors to the cafe</w:t>
            </w:r>
          </w:p>
        </w:tc>
        <w:tc>
          <w:tcPr>
            <w:tcW w:w="159" w:type="pct"/>
            <w:shd w:val="clear" w:color="auto" w:fill="FFFFFF" w:themeFill="background1"/>
          </w:tcPr>
          <w:p w14:paraId="5A397ED4" w14:textId="0983764F" w:rsidR="003F0B71" w:rsidRDefault="003F0B71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6AC3788F" w14:textId="135E7AC3" w:rsidR="003F0B71" w:rsidRPr="39159329" w:rsidRDefault="003F0B71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67F4F537" w14:textId="2A9837F3" w:rsidR="003F0B71" w:rsidRDefault="003F0B71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8</w:t>
            </w:r>
          </w:p>
        </w:tc>
        <w:tc>
          <w:tcPr>
            <w:tcW w:w="987" w:type="pct"/>
            <w:shd w:val="clear" w:color="auto" w:fill="FFFFFF" w:themeFill="background1"/>
          </w:tcPr>
          <w:p w14:paraId="5DC0CC2E" w14:textId="77777777" w:rsidR="003F0B71" w:rsidRDefault="003F0B71" w:rsidP="00A86253">
            <w:pPr>
              <w:pStyle w:val="NoSpacing"/>
              <w:numPr>
                <w:ilvl w:val="0"/>
                <w:numId w:val="15"/>
              </w:numPr>
            </w:pPr>
            <w:r>
              <w:t>Inform society members of the following rules:</w:t>
            </w:r>
          </w:p>
          <w:p w14:paraId="62803FFF" w14:textId="77777777" w:rsidR="003F0B71" w:rsidRDefault="003F0B71" w:rsidP="003F0B71">
            <w:pPr>
              <w:pStyle w:val="NoSpacing"/>
              <w:numPr>
                <w:ilvl w:val="0"/>
                <w:numId w:val="25"/>
              </w:numPr>
            </w:pPr>
            <w:r>
              <w:t>Never wake sleeping cats</w:t>
            </w:r>
          </w:p>
          <w:p w14:paraId="6666D321" w14:textId="77777777" w:rsidR="003F0B71" w:rsidRDefault="003F0B71" w:rsidP="003F0B71">
            <w:pPr>
              <w:pStyle w:val="NoSpacing"/>
              <w:numPr>
                <w:ilvl w:val="0"/>
                <w:numId w:val="25"/>
              </w:numPr>
            </w:pPr>
            <w:r>
              <w:t>Do not chase, pick up or pull the cats</w:t>
            </w:r>
          </w:p>
          <w:p w14:paraId="6360041F" w14:textId="77777777" w:rsidR="003F0B71" w:rsidRDefault="003F0B71" w:rsidP="003F0B71">
            <w:pPr>
              <w:pStyle w:val="NoSpacing"/>
              <w:numPr>
                <w:ilvl w:val="0"/>
                <w:numId w:val="25"/>
              </w:numPr>
            </w:pPr>
            <w:r>
              <w:t>Don’t force the cats to play if they don’t want to</w:t>
            </w:r>
          </w:p>
          <w:p w14:paraId="2EEC31FE" w14:textId="77777777" w:rsidR="003F0B71" w:rsidRDefault="00D53E42" w:rsidP="003F0B71">
            <w:pPr>
              <w:pStyle w:val="NoSpacing"/>
              <w:numPr>
                <w:ilvl w:val="0"/>
                <w:numId w:val="25"/>
              </w:numPr>
            </w:pPr>
            <w:r>
              <w:t>No flash photography</w:t>
            </w:r>
          </w:p>
          <w:p w14:paraId="14E1DD52" w14:textId="77777777" w:rsidR="00D53E42" w:rsidRDefault="00D53E42" w:rsidP="003F0B71">
            <w:pPr>
              <w:pStyle w:val="NoSpacing"/>
              <w:numPr>
                <w:ilvl w:val="0"/>
                <w:numId w:val="25"/>
              </w:numPr>
            </w:pPr>
            <w:r>
              <w:t>Don’t make loud noises around the cats</w:t>
            </w:r>
          </w:p>
          <w:p w14:paraId="586D8561" w14:textId="77777777" w:rsidR="00D53E42" w:rsidRDefault="00D53E42" w:rsidP="003F0B71">
            <w:pPr>
              <w:pStyle w:val="NoSpacing"/>
              <w:numPr>
                <w:ilvl w:val="0"/>
                <w:numId w:val="25"/>
              </w:numPr>
            </w:pPr>
            <w:r>
              <w:t>Take care with hot food and drink around the cats</w:t>
            </w:r>
          </w:p>
          <w:p w14:paraId="33891028" w14:textId="1E4DDEC9" w:rsidR="00D53E42" w:rsidRDefault="00D53E42" w:rsidP="003F0B71">
            <w:pPr>
              <w:pStyle w:val="NoSpacing"/>
              <w:numPr>
                <w:ilvl w:val="0"/>
                <w:numId w:val="25"/>
              </w:numPr>
            </w:pPr>
            <w:r>
              <w:t>Follow advice from staff</w:t>
            </w:r>
          </w:p>
          <w:p w14:paraId="3B703511" w14:textId="7574D89A" w:rsidR="00D53E42" w:rsidRPr="39159329" w:rsidRDefault="00D53E42" w:rsidP="003F0B71">
            <w:pPr>
              <w:pStyle w:val="NoSpacing"/>
              <w:numPr>
                <w:ilvl w:val="0"/>
                <w:numId w:val="25"/>
              </w:numPr>
            </w:pPr>
            <w:r>
              <w:t>If a cat shows signs of aggression (e.g. hissing) leave them alone and inform a member of staff</w:t>
            </w:r>
          </w:p>
        </w:tc>
        <w:tc>
          <w:tcPr>
            <w:tcW w:w="159" w:type="pct"/>
            <w:shd w:val="clear" w:color="auto" w:fill="FFFFFF" w:themeFill="background1"/>
          </w:tcPr>
          <w:p w14:paraId="5AB0B134" w14:textId="1EA68F12" w:rsidR="003F0B71" w:rsidRPr="39159329" w:rsidRDefault="00D53E42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478B0489" w14:textId="76CB7A94" w:rsidR="003F0B71" w:rsidRPr="39159329" w:rsidRDefault="00D53E42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B39E425" w14:textId="772A862F" w:rsidR="003F0B71" w:rsidRPr="39159329" w:rsidRDefault="00D53E42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4</w:t>
            </w:r>
          </w:p>
        </w:tc>
        <w:tc>
          <w:tcPr>
            <w:tcW w:w="973" w:type="pct"/>
            <w:shd w:val="clear" w:color="auto" w:fill="FFFFFF" w:themeFill="background1"/>
          </w:tcPr>
          <w:p w14:paraId="36F23A41" w14:textId="77777777" w:rsidR="003F0B71" w:rsidRDefault="003F0B71" w:rsidP="00C92BF7">
            <w:pPr>
              <w:pStyle w:val="ListParagraph"/>
              <w:numPr>
                <w:ilvl w:val="0"/>
                <w:numId w:val="16"/>
              </w:numPr>
              <w:ind w:left="360"/>
            </w:pPr>
          </w:p>
        </w:tc>
      </w:tr>
      <w:tr w:rsidR="00724F7F" w14:paraId="3C5F0437" w14:textId="77777777" w:rsidTr="00E77373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3C5F042C" w14:textId="0FDBEAD5" w:rsidR="00CE1AAA" w:rsidRDefault="39159329">
            <w:r>
              <w:lastRenderedPageBreak/>
              <w:t xml:space="preserve">Road </w:t>
            </w:r>
            <w:r w:rsidR="008654F5">
              <w:t xml:space="preserve">traffic </w:t>
            </w:r>
            <w:r>
              <w:t>accident/ Walking between places</w:t>
            </w:r>
          </w:p>
        </w:tc>
        <w:tc>
          <w:tcPr>
            <w:tcW w:w="886" w:type="pct"/>
            <w:shd w:val="clear" w:color="auto" w:fill="FFFFFF" w:themeFill="background1"/>
          </w:tcPr>
          <w:p w14:paraId="3C5F042D" w14:textId="59BBDEA1" w:rsidR="00CE1AAA" w:rsidRDefault="008654F5">
            <w:r>
              <w:t>V</w:t>
            </w:r>
            <w:r w:rsidR="39159329">
              <w:t>ehicles</w:t>
            </w:r>
            <w:r>
              <w:t xml:space="preserve"> collision -causing </w:t>
            </w:r>
            <w:r w:rsidR="00C92BF7">
              <w:t>serious</w:t>
            </w:r>
            <w:r>
              <w:t xml:space="preserve"> injury 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2E" w14:textId="5D4602DF" w:rsidR="00CE1AAA" w:rsidRDefault="008654F5" w:rsidP="39159329">
            <w:r>
              <w:t xml:space="preserve">Event organisers, event attendees, </w:t>
            </w:r>
            <w:r w:rsidR="39159329">
              <w:t xml:space="preserve">Members of the public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2F" w14:textId="65BCEF92" w:rsidR="00CE1AAA" w:rsidRPr="00957A37" w:rsidRDefault="00D14555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4315B6BF" w:rsidR="00CE1AAA" w:rsidRPr="00957A37" w:rsidRDefault="39159329" w:rsidP="39159329">
            <w:pPr>
              <w:rPr>
                <w:rFonts w:ascii="Lucida Sans" w:hAnsi="Lucida Sans"/>
                <w:b/>
                <w:bCs/>
              </w:rPr>
            </w:pPr>
            <w:r w:rsidRPr="39159329"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1" w14:textId="4A37C2A4" w:rsidR="00CE1AAA" w:rsidRPr="00957A37" w:rsidRDefault="00D14555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9</w:t>
            </w:r>
          </w:p>
        </w:tc>
        <w:tc>
          <w:tcPr>
            <w:tcW w:w="987" w:type="pct"/>
            <w:shd w:val="clear" w:color="auto" w:fill="FFFFFF" w:themeFill="background1"/>
          </w:tcPr>
          <w:p w14:paraId="4511943D" w14:textId="6E0EFE26" w:rsidR="00CE1AAA" w:rsidRPr="00957A37" w:rsidRDefault="39159329" w:rsidP="00A86253">
            <w:pPr>
              <w:pStyle w:val="NoSpacing"/>
              <w:numPr>
                <w:ilvl w:val="0"/>
                <w:numId w:val="15"/>
              </w:numPr>
            </w:pPr>
            <w:r w:rsidRPr="39159329">
              <w:t xml:space="preserve">People also briefed about the journeys before the event starts. </w:t>
            </w:r>
            <w:r w:rsidR="00E77373">
              <w:t xml:space="preserve">Café address and booking times will be shared digitally with attendees before the day. </w:t>
            </w:r>
            <w:r w:rsidR="008654F5">
              <w:t xml:space="preserve">Event organisers to make it clear that travel to and from each venue is attendees’ </w:t>
            </w:r>
            <w:r w:rsidRPr="008654F5">
              <w:rPr>
                <w:b/>
                <w:bCs/>
              </w:rPr>
              <w:t>own responsibility</w:t>
            </w:r>
            <w:r w:rsidRPr="39159329">
              <w:t xml:space="preserve">. </w:t>
            </w:r>
          </w:p>
          <w:p w14:paraId="14509C3C" w14:textId="0663E131" w:rsidR="002416C0" w:rsidRDefault="008654F5" w:rsidP="00A86253">
            <w:pPr>
              <w:pStyle w:val="NoSpacing"/>
              <w:numPr>
                <w:ilvl w:val="0"/>
                <w:numId w:val="15"/>
              </w:numPr>
              <w:rPr>
                <w:color w:val="000000" w:themeColor="text1"/>
              </w:rPr>
            </w:pPr>
            <w:r>
              <w:t xml:space="preserve">Event organisers </w:t>
            </w:r>
            <w:r w:rsidR="66AF0D26" w:rsidRPr="66AF0D26">
              <w:t xml:space="preserve">will </w:t>
            </w:r>
            <w:r>
              <w:t xml:space="preserve">be available to direct </w:t>
            </w:r>
            <w:r w:rsidR="66AF0D26" w:rsidRPr="66AF0D26">
              <w:t>people between venues.</w:t>
            </w:r>
          </w:p>
          <w:p w14:paraId="7B6DB0BD" w14:textId="1FF5450C" w:rsidR="002416C0" w:rsidRDefault="008654F5" w:rsidP="00A86253">
            <w:pPr>
              <w:pStyle w:val="NoSpacing"/>
              <w:numPr>
                <w:ilvl w:val="0"/>
                <w:numId w:val="15"/>
              </w:numPr>
              <w:rPr>
                <w:color w:val="000000" w:themeColor="text1"/>
              </w:rPr>
            </w:pPr>
            <w:r>
              <w:t>Attendees will be encouraged to identify a ‘buddy</w:t>
            </w:r>
            <w:r w:rsidR="00C92BF7">
              <w:t>’,</w:t>
            </w:r>
            <w:r w:rsidR="66AF0D26" w:rsidRPr="66AF0D26">
              <w:t xml:space="preserve"> this will make it easier</w:t>
            </w:r>
            <w:r w:rsidR="00C92BF7">
              <w:t xml:space="preserve"> fo</w:t>
            </w:r>
            <w:r w:rsidR="66AF0D26" w:rsidRPr="66AF0D26">
              <w:t xml:space="preserve">r people to stay together. </w:t>
            </w:r>
            <w:r w:rsidR="00C92BF7">
              <w:t xml:space="preserve">They will be encouraged (but not expected) to look out for one another and check in throughout the </w:t>
            </w:r>
            <w:r w:rsidR="00E77373">
              <w:t>social</w:t>
            </w:r>
            <w:r w:rsidR="00C92BF7">
              <w:t xml:space="preserve"> where possible. </w:t>
            </w:r>
          </w:p>
          <w:p w14:paraId="33D6F69D" w14:textId="77777777" w:rsidR="00BE4CFA" w:rsidRPr="00BE4CFA" w:rsidRDefault="66AF0D26" w:rsidP="00A86253">
            <w:pPr>
              <w:pStyle w:val="NoSpacing"/>
              <w:numPr>
                <w:ilvl w:val="0"/>
                <w:numId w:val="15"/>
              </w:numPr>
              <w:rPr>
                <w:color w:val="000000" w:themeColor="text1"/>
              </w:rPr>
            </w:pPr>
            <w:r w:rsidRPr="66AF0D26">
              <w:t xml:space="preserve">Avoid large groups of people totally blocking the pavement or spilling in to the road. </w:t>
            </w:r>
          </w:p>
          <w:p w14:paraId="58BFAB3E" w14:textId="13728482" w:rsidR="00BE4CFA" w:rsidRPr="00BE4CFA" w:rsidRDefault="66AF0D26" w:rsidP="00A86253">
            <w:pPr>
              <w:pStyle w:val="NoSpacing"/>
              <w:numPr>
                <w:ilvl w:val="0"/>
                <w:numId w:val="15"/>
              </w:numPr>
              <w:rPr>
                <w:color w:val="000000" w:themeColor="text1"/>
              </w:rPr>
            </w:pPr>
            <w:r w:rsidRPr="66AF0D26">
              <w:t xml:space="preserve">Anybody in the group who </w:t>
            </w:r>
            <w:r w:rsidR="00C92BF7">
              <w:t xml:space="preserve">appears unwell </w:t>
            </w:r>
            <w:r w:rsidRPr="66AF0D26">
              <w:t xml:space="preserve">should be </w:t>
            </w:r>
            <w:r w:rsidR="00C92BF7">
              <w:t>encouraged to go</w:t>
            </w:r>
            <w:r w:rsidRPr="66AF0D26">
              <w:t xml:space="preserve"> home  with someone </w:t>
            </w:r>
            <w:r w:rsidR="00C92BF7">
              <w:t xml:space="preserve">else. </w:t>
            </w:r>
            <w:r w:rsidRPr="66AF0D26">
              <w:t xml:space="preserve">If </w:t>
            </w:r>
            <w:r w:rsidR="00C92BF7" w:rsidRPr="66AF0D26">
              <w:t>required a</w:t>
            </w:r>
            <w:r w:rsidRPr="66AF0D26">
              <w:t xml:space="preserve"> taxi</w:t>
            </w:r>
            <w:r w:rsidR="00C92BF7">
              <w:t xml:space="preserve"> will be called for them. </w:t>
            </w:r>
          </w:p>
          <w:p w14:paraId="015C6B66" w14:textId="77777777" w:rsidR="00BE4CFA" w:rsidRPr="00BE4CFA" w:rsidRDefault="66AF0D26" w:rsidP="00A86253">
            <w:pPr>
              <w:pStyle w:val="NoSpacing"/>
              <w:numPr>
                <w:ilvl w:val="0"/>
                <w:numId w:val="15"/>
              </w:numPr>
              <w:rPr>
                <w:color w:val="000000" w:themeColor="text1"/>
              </w:rPr>
            </w:pPr>
            <w:r w:rsidRPr="66AF0D26">
              <w:lastRenderedPageBreak/>
              <w:t xml:space="preserve">Be considerate of other pedestrians &amp; road users, keep disturbance &amp; noise down. </w:t>
            </w:r>
          </w:p>
          <w:p w14:paraId="10421017" w14:textId="005DA846" w:rsidR="002416C0" w:rsidRPr="00BE4CFA" w:rsidRDefault="66AF0D26" w:rsidP="00A86253">
            <w:pPr>
              <w:pStyle w:val="NoSpacing"/>
              <w:numPr>
                <w:ilvl w:val="0"/>
                <w:numId w:val="15"/>
              </w:numPr>
              <w:rPr>
                <w:color w:val="000000" w:themeColor="text1"/>
              </w:rPr>
            </w:pPr>
            <w:r w:rsidRPr="66AF0D26">
              <w:t xml:space="preserve">Avoid behaviour likely to provoke a disturbance or fights.  </w:t>
            </w:r>
          </w:p>
          <w:p w14:paraId="3C5F0432" w14:textId="7FBE030C" w:rsidR="002416C0" w:rsidRPr="00957A37" w:rsidRDefault="002416C0" w:rsidP="002416C0">
            <w:pPr>
              <w:pStyle w:val="NoSpacing"/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3" w14:textId="65421907" w:rsidR="00CE1AAA" w:rsidRPr="00957A37" w:rsidRDefault="00573A28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lastRenderedPageBreak/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387F9D46" w:rsidR="00CE1AAA" w:rsidRPr="00957A37" w:rsidRDefault="00573A28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5" w14:textId="1EE7B0A1" w:rsidR="00CE1AAA" w:rsidRPr="00957A37" w:rsidRDefault="00573A28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973" w:type="pct"/>
            <w:shd w:val="clear" w:color="auto" w:fill="FFFFFF" w:themeFill="background1"/>
          </w:tcPr>
          <w:p w14:paraId="5EC922E4" w14:textId="58BEE263" w:rsidR="00CE1AAA" w:rsidRDefault="00086280" w:rsidP="00C92BF7">
            <w:pPr>
              <w:pStyle w:val="ListParagraph"/>
              <w:numPr>
                <w:ilvl w:val="0"/>
                <w:numId w:val="16"/>
              </w:numPr>
              <w:ind w:left="360"/>
            </w:pPr>
            <w:r>
              <w:t xml:space="preserve">Venues </w:t>
            </w:r>
            <w:r w:rsidR="00C92BF7">
              <w:t xml:space="preserve">chosen local </w:t>
            </w:r>
            <w:r>
              <w:t xml:space="preserve">and within a short distance from each other. </w:t>
            </w:r>
          </w:p>
          <w:p w14:paraId="3F6CE040" w14:textId="77777777" w:rsidR="002416C0" w:rsidRDefault="002416C0" w:rsidP="00C92BF7"/>
          <w:p w14:paraId="5A5F03FB" w14:textId="77777777" w:rsidR="008654F5" w:rsidRPr="00C92BF7" w:rsidRDefault="008654F5" w:rsidP="00C92BF7">
            <w:pPr>
              <w:pStyle w:val="ListParagraph"/>
              <w:numPr>
                <w:ilvl w:val="0"/>
                <w:numId w:val="16"/>
              </w:numPr>
              <w:ind w:left="360"/>
              <w:rPr>
                <w:color w:val="000000" w:themeColor="text1"/>
              </w:rPr>
            </w:pPr>
            <w:r w:rsidRPr="00C92BF7">
              <w:rPr>
                <w:color w:val="000000" w:themeColor="text1"/>
              </w:rPr>
              <w:t>All incidents are to be reported on the as soon as possible ensuring the duty manager/health and safety officer have been informed.</w:t>
            </w:r>
          </w:p>
          <w:p w14:paraId="3C5F0436" w14:textId="3EDD8DD0" w:rsidR="008654F5" w:rsidRDefault="008654F5" w:rsidP="00C92BF7">
            <w:pPr>
              <w:pStyle w:val="ListParagraph"/>
              <w:numPr>
                <w:ilvl w:val="0"/>
                <w:numId w:val="16"/>
              </w:numPr>
              <w:ind w:left="360"/>
            </w:pPr>
            <w:r w:rsidRPr="00C92BF7">
              <w:rPr>
                <w:color w:val="000000" w:themeColor="text1"/>
              </w:rPr>
              <w:t xml:space="preserve">Follow </w:t>
            </w:r>
            <w:hyperlink r:id="rId12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</w:tc>
      </w:tr>
      <w:tr w:rsidR="00724F7F" w14:paraId="3C5F044F" w14:textId="77777777" w:rsidTr="00E77373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3C5F0444" w14:textId="7CC6487B" w:rsidR="00CE1AAA" w:rsidRDefault="39159329">
            <w:r>
              <w:t xml:space="preserve">Participants getting lost or leaving without </w:t>
            </w:r>
            <w:r w:rsidR="00BB37B8">
              <w:t xml:space="preserve">any one being aware </w:t>
            </w:r>
          </w:p>
        </w:tc>
        <w:tc>
          <w:tcPr>
            <w:tcW w:w="886" w:type="pct"/>
            <w:shd w:val="clear" w:color="auto" w:fill="FFFFFF" w:themeFill="background1"/>
          </w:tcPr>
          <w:p w14:paraId="3C5F0445" w14:textId="46A2348E" w:rsidR="00CE1AAA" w:rsidRDefault="39159329">
            <w:r>
              <w:t xml:space="preserve">During the event participants may decide they want to </w:t>
            </w:r>
            <w:r w:rsidR="00BB37B8">
              <w:t>leave,</w:t>
            </w:r>
            <w:r>
              <w:t xml:space="preserve"> or they may get lost on the way 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46" w14:textId="71D7701A" w:rsidR="00CE1AAA" w:rsidRDefault="00BB37B8">
            <w:r>
              <w:t xml:space="preserve">Event organisers, event attendees, </w:t>
            </w:r>
            <w:r w:rsidR="39159329">
              <w:t xml:space="preserve">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7" w14:textId="5D4629C1" w:rsidR="00CE1AAA" w:rsidRPr="00957A37" w:rsidRDefault="00573A28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8" w14:textId="4A756FE8" w:rsidR="00CE1AAA" w:rsidRPr="00957A37" w:rsidRDefault="39159329" w:rsidP="39159329">
            <w:pPr>
              <w:rPr>
                <w:rFonts w:ascii="Lucida Sans" w:hAnsi="Lucida Sans"/>
                <w:b/>
                <w:bCs/>
              </w:rPr>
            </w:pPr>
            <w:r w:rsidRPr="39159329"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9" w14:textId="2F6CD2C0" w:rsidR="00CE1AAA" w:rsidRPr="00957A37" w:rsidRDefault="39159329" w:rsidP="39159329">
            <w:pPr>
              <w:rPr>
                <w:rFonts w:ascii="Lucida Sans" w:hAnsi="Lucida Sans"/>
                <w:b/>
                <w:bCs/>
              </w:rPr>
            </w:pPr>
            <w:r w:rsidRPr="39159329">
              <w:rPr>
                <w:rFonts w:ascii="Lucida Sans" w:hAnsi="Lucida Sans"/>
                <w:b/>
                <w:bCs/>
              </w:rPr>
              <w:t>9</w:t>
            </w:r>
          </w:p>
        </w:tc>
        <w:tc>
          <w:tcPr>
            <w:tcW w:w="987" w:type="pct"/>
            <w:shd w:val="clear" w:color="auto" w:fill="FFFFFF" w:themeFill="background1"/>
          </w:tcPr>
          <w:p w14:paraId="578862FC" w14:textId="77777777" w:rsidR="00BE4CFA" w:rsidRPr="00BB37B8" w:rsidRDefault="00BB37B8" w:rsidP="00BB37B8">
            <w:pPr>
              <w:pStyle w:val="NoSpacing"/>
              <w:numPr>
                <w:ilvl w:val="0"/>
                <w:numId w:val="17"/>
              </w:numPr>
            </w:pPr>
            <w:r w:rsidRPr="66AF0D26">
              <w:t xml:space="preserve">If a person leaves without warning all efforts will be done to locate them. </w:t>
            </w:r>
            <w:r>
              <w:t xml:space="preserve">Stress however that attendees </w:t>
            </w:r>
            <w:r w:rsidRPr="66AF0D26">
              <w:rPr>
                <w:rFonts w:ascii="Calibri" w:eastAsia="Times New Roman" w:hAnsi="Calibri" w:cs="Times New Roman"/>
                <w:lang w:eastAsia="en-GB"/>
              </w:rPr>
              <w:t>are responsible for their individual safety</w:t>
            </w:r>
            <w:r>
              <w:rPr>
                <w:rFonts w:ascii="Calibri" w:eastAsia="Times New Roman" w:hAnsi="Calibri" w:cs="Times New Roman"/>
                <w:lang w:eastAsia="en-GB"/>
              </w:rPr>
              <w:t>.</w:t>
            </w:r>
          </w:p>
          <w:p w14:paraId="3C5F044A" w14:textId="23F9C95C" w:rsidR="00BB37B8" w:rsidRPr="00E77373" w:rsidRDefault="00BB37B8" w:rsidP="00E77373">
            <w:pPr>
              <w:pStyle w:val="NoSpacing"/>
              <w:numPr>
                <w:ilvl w:val="0"/>
                <w:numId w:val="17"/>
              </w:numPr>
              <w:rPr>
                <w:color w:val="000000" w:themeColor="text1"/>
              </w:rPr>
            </w:pPr>
            <w:r w:rsidRPr="66AF0D26">
              <w:t xml:space="preserve">Supervision, the event will be run by </w:t>
            </w:r>
            <w:r w:rsidR="00E77373">
              <w:t>committee members who</w:t>
            </w:r>
            <w:r w:rsidRPr="66AF0D26">
              <w:t xml:space="preserve"> </w:t>
            </w:r>
            <w:r w:rsidR="00E77373">
              <w:t>will be present in the town and willing to help if needed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B" w14:textId="500A955E" w:rsidR="00CE1AAA" w:rsidRPr="00957A37" w:rsidRDefault="00573A28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C" w14:textId="46BCEBF8" w:rsidR="00CE1AAA" w:rsidRPr="00957A37" w:rsidRDefault="00573A28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D" w14:textId="436A47EF" w:rsidR="00CE1AAA" w:rsidRPr="00957A37" w:rsidRDefault="00573A28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973" w:type="pct"/>
            <w:shd w:val="clear" w:color="auto" w:fill="FFFFFF" w:themeFill="background1"/>
          </w:tcPr>
          <w:p w14:paraId="60F3E3FA" w14:textId="77777777" w:rsidR="00CE1AAA" w:rsidRDefault="00BB37B8" w:rsidP="00BB37B8">
            <w:pPr>
              <w:pStyle w:val="ListParagraph"/>
              <w:numPr>
                <w:ilvl w:val="0"/>
                <w:numId w:val="17"/>
              </w:numPr>
              <w:rPr>
                <w:rStyle w:val="Hyperlink"/>
              </w:rPr>
            </w:pPr>
            <w:r w:rsidRPr="00C92BF7">
              <w:rPr>
                <w:color w:val="000000" w:themeColor="text1"/>
              </w:rPr>
              <w:t xml:space="preserve">Follow </w:t>
            </w:r>
            <w:hyperlink r:id="rId13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  <w:p w14:paraId="3C5F044E" w14:textId="63DB8168" w:rsidR="00BB37B8" w:rsidRDefault="00BB37B8" w:rsidP="00BB37B8">
            <w:pPr>
              <w:pStyle w:val="ListParagraph"/>
              <w:numPr>
                <w:ilvl w:val="0"/>
                <w:numId w:val="17"/>
              </w:numPr>
            </w:pPr>
            <w:r>
              <w:rPr>
                <w:color w:val="000000" w:themeColor="text1"/>
              </w:rPr>
              <w:t xml:space="preserve">Call emergency services as required </w:t>
            </w:r>
          </w:p>
        </w:tc>
      </w:tr>
      <w:tr w:rsidR="00724F7F" w14:paraId="3C5F045B" w14:textId="77777777" w:rsidTr="00E77373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3C5F0450" w14:textId="62F9E86E" w:rsidR="00CE1AAA" w:rsidRDefault="39159329">
            <w:r>
              <w:lastRenderedPageBreak/>
              <w:t xml:space="preserve">Violent or offensive behaviour </w:t>
            </w:r>
          </w:p>
        </w:tc>
        <w:tc>
          <w:tcPr>
            <w:tcW w:w="886" w:type="pct"/>
            <w:shd w:val="clear" w:color="auto" w:fill="FFFFFF" w:themeFill="background1"/>
          </w:tcPr>
          <w:p w14:paraId="3C5F0451" w14:textId="019B1720" w:rsidR="00CE1AAA" w:rsidRDefault="39159329" w:rsidP="39159329">
            <w:r>
              <w:t>Members of the public may act violently towards participants</w:t>
            </w:r>
            <w:r w:rsidR="00E77373">
              <w:t xml:space="preserve"> or vice versa</w:t>
            </w:r>
            <w:r>
              <w:t xml:space="preserve">. 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52" w14:textId="4BCD955C" w:rsidR="00CE1AAA" w:rsidRDefault="00724F7F" w:rsidP="39159329">
            <w:r>
              <w:t xml:space="preserve">Event organisers, event attendees, 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3" w14:textId="779572C8" w:rsidR="00CE1AAA" w:rsidRPr="00957A37" w:rsidRDefault="00573A28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4" w14:textId="505D94AA" w:rsidR="00CE1AAA" w:rsidRPr="00957A37" w:rsidRDefault="00573A28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5" w14:textId="436442A9" w:rsidR="00CE1AAA" w:rsidRPr="00957A37" w:rsidRDefault="00573A28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34D005C2" w14:textId="77777777" w:rsidR="00BE4CFA" w:rsidRPr="00E77373" w:rsidRDefault="00BB37B8" w:rsidP="00BB37B8">
            <w:pPr>
              <w:pStyle w:val="NoSpacing"/>
              <w:numPr>
                <w:ilvl w:val="0"/>
                <w:numId w:val="8"/>
              </w:numPr>
              <w:rPr>
                <w:rStyle w:val="Hyperlink"/>
                <w:color w:val="auto"/>
                <w:u w:val="none"/>
              </w:rPr>
            </w:pPr>
            <w:r w:rsidRPr="00BB37B8">
              <w:t xml:space="preserve">Society to follow and share with members Code of conduct/SUSU </w:t>
            </w:r>
            <w:hyperlink r:id="rId14" w:history="1">
              <w:r w:rsidRPr="00BB37B8">
                <w:rPr>
                  <w:rStyle w:val="Hyperlink"/>
                  <w:u w:val="none"/>
                </w:rPr>
                <w:t>Expect Respect policy</w:t>
              </w:r>
            </w:hyperlink>
          </w:p>
          <w:p w14:paraId="3C5F0456" w14:textId="62F42ABF" w:rsidR="00E77373" w:rsidRPr="00E77373" w:rsidRDefault="00E77373" w:rsidP="00BB37B8">
            <w:pPr>
              <w:pStyle w:val="NoSpacing"/>
              <w:numPr>
                <w:ilvl w:val="0"/>
                <w:numId w:val="8"/>
              </w:numPr>
            </w:pPr>
            <w:r w:rsidRPr="00E77373">
              <w:rPr>
                <w:rStyle w:val="Hyperlink"/>
                <w:color w:val="auto"/>
                <w:u w:val="none"/>
              </w:rPr>
              <w:t>Travel in pairs or groups will be encouraged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7" w14:textId="1C35E09E" w:rsidR="00CE1AAA" w:rsidRPr="00957A37" w:rsidRDefault="39159329" w:rsidP="39159329">
            <w:pPr>
              <w:rPr>
                <w:rFonts w:ascii="Lucida Sans" w:hAnsi="Lucida Sans"/>
                <w:b/>
                <w:bCs/>
              </w:rPr>
            </w:pPr>
            <w:r w:rsidRPr="39159329"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8" w14:textId="5AD5961E" w:rsidR="00CE1AAA" w:rsidRPr="00957A37" w:rsidRDefault="39159329" w:rsidP="39159329">
            <w:pPr>
              <w:rPr>
                <w:rFonts w:ascii="Lucida Sans" w:hAnsi="Lucida Sans"/>
                <w:b/>
                <w:bCs/>
              </w:rPr>
            </w:pPr>
            <w:r w:rsidRPr="39159329"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9" w14:textId="3754B3C5" w:rsidR="00CE1AAA" w:rsidRPr="00957A37" w:rsidRDefault="00D14555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973" w:type="pct"/>
            <w:shd w:val="clear" w:color="auto" w:fill="FFFFFF" w:themeFill="background1"/>
          </w:tcPr>
          <w:p w14:paraId="7C46C282" w14:textId="77777777" w:rsidR="00D14555" w:rsidRDefault="00724F7F" w:rsidP="00D14555">
            <w:pPr>
              <w:pStyle w:val="ListParagraph"/>
              <w:numPr>
                <w:ilvl w:val="0"/>
                <w:numId w:val="7"/>
              </w:numPr>
              <w:rPr>
                <w:rStyle w:val="Hyperlink"/>
              </w:rPr>
            </w:pPr>
            <w:r w:rsidRPr="00C92BF7">
              <w:rPr>
                <w:color w:val="000000" w:themeColor="text1"/>
              </w:rPr>
              <w:t xml:space="preserve">Follow </w:t>
            </w:r>
            <w:hyperlink r:id="rId15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  <w:p w14:paraId="3C5F045A" w14:textId="32C9A189" w:rsidR="00CE1AAA" w:rsidRPr="00D14555" w:rsidRDefault="00724F7F" w:rsidP="00D14555">
            <w:pPr>
              <w:pStyle w:val="ListParagraph"/>
              <w:numPr>
                <w:ilvl w:val="0"/>
                <w:numId w:val="7"/>
              </w:numPr>
              <w:rPr>
                <w:color w:val="0000FF" w:themeColor="hyperlink"/>
                <w:u w:val="single"/>
              </w:rPr>
            </w:pPr>
            <w:r w:rsidRPr="00D14555">
              <w:rPr>
                <w:color w:val="000000" w:themeColor="text1"/>
              </w:rPr>
              <w:t>Call emergency services as required</w:t>
            </w:r>
          </w:p>
        </w:tc>
      </w:tr>
      <w:tr w:rsidR="00724F7F" w14:paraId="3C5F0467" w14:textId="77777777" w:rsidTr="00E77373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3C5F045C" w14:textId="0FA17A1E" w:rsidR="00724F7F" w:rsidRDefault="00724F7F" w:rsidP="00724F7F">
            <w:r w:rsidRPr="00145FB8">
              <w:rPr>
                <w:color w:val="000000" w:themeColor="text1"/>
              </w:rPr>
              <w:t xml:space="preserve">Adverse Weather </w:t>
            </w:r>
          </w:p>
        </w:tc>
        <w:tc>
          <w:tcPr>
            <w:tcW w:w="886" w:type="pct"/>
            <w:shd w:val="clear" w:color="auto" w:fill="FFFFFF" w:themeFill="background1"/>
          </w:tcPr>
          <w:p w14:paraId="7FE37114" w14:textId="77777777" w:rsidR="00724F7F" w:rsidRPr="001274C2" w:rsidRDefault="00724F7F" w:rsidP="00724F7F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1274C2">
              <w:rPr>
                <w:color w:val="000000" w:themeColor="text1"/>
              </w:rPr>
              <w:t>Injury</w:t>
            </w:r>
          </w:p>
          <w:p w14:paraId="53760F77" w14:textId="77777777" w:rsidR="00724F7F" w:rsidRPr="001274C2" w:rsidRDefault="00724F7F" w:rsidP="00724F7F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1274C2">
              <w:rPr>
                <w:color w:val="000000" w:themeColor="text1"/>
              </w:rPr>
              <w:t>Illness</w:t>
            </w:r>
          </w:p>
          <w:p w14:paraId="0A74D629" w14:textId="77777777" w:rsidR="00724F7F" w:rsidRDefault="00724F7F" w:rsidP="00724F7F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1274C2">
              <w:rPr>
                <w:color w:val="000000" w:themeColor="text1"/>
              </w:rPr>
              <w:t>Slipping</w:t>
            </w:r>
          </w:p>
          <w:p w14:paraId="3C5F045D" w14:textId="6501A070" w:rsidR="00724F7F" w:rsidRPr="00724F7F" w:rsidRDefault="00724F7F" w:rsidP="00724F7F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724F7F">
              <w:rPr>
                <w:color w:val="000000" w:themeColor="text1"/>
              </w:rPr>
              <w:t xml:space="preserve">Burns 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5E" w14:textId="2AA75FE6" w:rsidR="00724F7F" w:rsidRDefault="00724F7F" w:rsidP="00724F7F">
            <w:r>
              <w:t xml:space="preserve">Event organisers, event attendees, 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F" w14:textId="6110A974" w:rsidR="00724F7F" w:rsidRPr="00957A37" w:rsidRDefault="00724F7F" w:rsidP="00724F7F">
            <w:pPr>
              <w:rPr>
                <w:rFonts w:ascii="Lucida Sans" w:hAnsi="Lucida Sans"/>
                <w:b/>
                <w:bCs/>
              </w:rPr>
            </w:pPr>
            <w:r w:rsidRPr="00145FB8">
              <w:rPr>
                <w:rFonts w:ascii="Lucida Sans" w:hAnsi="Lucida Sans"/>
                <w:b/>
                <w:color w:val="000000" w:themeColor="text1"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0" w14:textId="6F7B3228" w:rsidR="00724F7F" w:rsidRPr="00957A37" w:rsidRDefault="00573A28" w:rsidP="00724F7F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1" w14:textId="052B8E83" w:rsidR="00724F7F" w:rsidRPr="00957A37" w:rsidRDefault="00573A28" w:rsidP="00724F7F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8</w:t>
            </w:r>
          </w:p>
        </w:tc>
        <w:tc>
          <w:tcPr>
            <w:tcW w:w="987" w:type="pct"/>
            <w:shd w:val="clear" w:color="auto" w:fill="FFFFFF" w:themeFill="background1"/>
          </w:tcPr>
          <w:p w14:paraId="280973CA" w14:textId="77777777" w:rsidR="00724F7F" w:rsidRDefault="00724F7F" w:rsidP="00724F7F">
            <w:pPr>
              <w:pStyle w:val="NoSpacing"/>
              <w:numPr>
                <w:ilvl w:val="0"/>
                <w:numId w:val="20"/>
              </w:numPr>
              <w:rPr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Lead organiser to </w:t>
            </w:r>
            <w:r w:rsidRPr="00145FB8"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check the </w:t>
            </w:r>
            <w:r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weather </w:t>
            </w:r>
            <w:r w:rsidRPr="00145FB8"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are suitable for activities on </w:t>
            </w:r>
            <w:r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>the day</w:t>
            </w:r>
            <w:r w:rsidRPr="00145FB8">
              <w:rPr>
                <w:color w:val="000000" w:themeColor="text1"/>
              </w:rPr>
              <w:t xml:space="preserve"> </w:t>
            </w:r>
          </w:p>
          <w:p w14:paraId="1302D48B" w14:textId="77777777" w:rsidR="00724F7F" w:rsidRDefault="00724F7F" w:rsidP="00724F7F">
            <w:pPr>
              <w:pStyle w:val="NoSpacing"/>
              <w:numPr>
                <w:ilvl w:val="0"/>
                <w:numId w:val="20"/>
              </w:numPr>
              <w:rPr>
                <w:color w:val="000000" w:themeColor="text1"/>
              </w:rPr>
            </w:pPr>
            <w:r w:rsidRPr="00145FB8">
              <w:rPr>
                <w:color w:val="000000" w:themeColor="text1"/>
              </w:rPr>
              <w:t>Warn those attending to prepare by wearing appropriate clothing</w:t>
            </w:r>
            <w:r>
              <w:rPr>
                <w:color w:val="000000" w:themeColor="text1"/>
              </w:rPr>
              <w:t xml:space="preserve"> and footwear e.g. via social media posts, email invites</w:t>
            </w:r>
          </w:p>
          <w:p w14:paraId="6EA08C45" w14:textId="77777777" w:rsidR="00724F7F" w:rsidRPr="00145FB8" w:rsidRDefault="00724F7F" w:rsidP="00724F7F">
            <w:pPr>
              <w:pStyle w:val="NoSpacing"/>
              <w:numPr>
                <w:ilvl w:val="0"/>
                <w:numId w:val="19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 the case of hot weather organisers to advice participants to bring/wear appropriate level sunscreen, hydrate </w:t>
            </w:r>
          </w:p>
          <w:p w14:paraId="2032209D" w14:textId="77777777" w:rsidR="00724F7F" w:rsidRPr="00145FB8" w:rsidRDefault="00724F7F" w:rsidP="00724F7F">
            <w:pPr>
              <w:pStyle w:val="NoSpacing"/>
              <w:rPr>
                <w:color w:val="000000" w:themeColor="text1"/>
              </w:rPr>
            </w:pPr>
          </w:p>
          <w:p w14:paraId="3C5F0462" w14:textId="47ABE1FD" w:rsidR="00724F7F" w:rsidRDefault="00724F7F" w:rsidP="00724F7F">
            <w:pPr>
              <w:pStyle w:val="NoSpacing"/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3" w14:textId="58B52787" w:rsidR="00724F7F" w:rsidRPr="00957A37" w:rsidRDefault="00573A28" w:rsidP="00724F7F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4" w14:textId="68BD1C24" w:rsidR="00724F7F" w:rsidRPr="00957A37" w:rsidRDefault="00573A28" w:rsidP="00724F7F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5" w14:textId="5BD2B70A" w:rsidR="00724F7F" w:rsidRPr="00957A37" w:rsidRDefault="00573A28" w:rsidP="00724F7F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973" w:type="pct"/>
            <w:shd w:val="clear" w:color="auto" w:fill="FFFFFF" w:themeFill="background1"/>
          </w:tcPr>
          <w:p w14:paraId="3C5F0466" w14:textId="1F4AFB86" w:rsidR="00724F7F" w:rsidRDefault="00724F7F" w:rsidP="00724F7F">
            <w:pPr>
              <w:pStyle w:val="ListParagraph"/>
              <w:numPr>
                <w:ilvl w:val="0"/>
                <w:numId w:val="21"/>
              </w:numPr>
            </w:pPr>
            <w:r w:rsidRPr="00724F7F">
              <w:rPr>
                <w:color w:val="000000" w:themeColor="text1"/>
              </w:rPr>
              <w:t>If adverse weather is too extreme to be controlled, the event should ultimately be cancelled or postponed to a different date</w:t>
            </w:r>
          </w:p>
        </w:tc>
      </w:tr>
      <w:tr w:rsidR="00724F7F" w14:paraId="05A0AF73" w14:textId="77777777" w:rsidTr="00E77373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11F83E41" w14:textId="1CC165EA" w:rsidR="00724F7F" w:rsidRDefault="00724F7F" w:rsidP="00724F7F">
            <w:r>
              <w:lastRenderedPageBreak/>
              <w:t xml:space="preserve">Falls/ slips </w:t>
            </w:r>
          </w:p>
        </w:tc>
        <w:tc>
          <w:tcPr>
            <w:tcW w:w="886" w:type="pct"/>
            <w:shd w:val="clear" w:color="auto" w:fill="FFFFFF" w:themeFill="background1"/>
          </w:tcPr>
          <w:p w14:paraId="6FD8C2F2" w14:textId="5E5220DE" w:rsidR="00724F7F" w:rsidRDefault="00D14555" w:rsidP="00724F7F">
            <w:r>
              <w:t>P</w:t>
            </w:r>
            <w:r w:rsidR="00724F7F">
              <w:t xml:space="preserve">articipants </w:t>
            </w:r>
            <w:r>
              <w:t xml:space="preserve">may trip and </w:t>
            </w:r>
            <w:r w:rsidR="00724F7F">
              <w:t>fall</w:t>
            </w:r>
            <w:r>
              <w:t>,</w:t>
            </w:r>
            <w:r w:rsidR="00724F7F">
              <w:t xml:space="preserve"> subsequently injuring themselves. </w:t>
            </w:r>
          </w:p>
        </w:tc>
        <w:tc>
          <w:tcPr>
            <w:tcW w:w="631" w:type="pct"/>
            <w:shd w:val="clear" w:color="auto" w:fill="FFFFFF" w:themeFill="background1"/>
          </w:tcPr>
          <w:p w14:paraId="65355B48" w14:textId="2A02E181" w:rsidR="00724F7F" w:rsidRDefault="00724F7F" w:rsidP="00724F7F">
            <w:r>
              <w:t xml:space="preserve">Event organisers, event attendees,  </w:t>
            </w:r>
          </w:p>
        </w:tc>
        <w:tc>
          <w:tcPr>
            <w:tcW w:w="159" w:type="pct"/>
            <w:shd w:val="clear" w:color="auto" w:fill="FFFFFF" w:themeFill="background1"/>
          </w:tcPr>
          <w:p w14:paraId="5608646F" w14:textId="35E74E65" w:rsidR="00724F7F" w:rsidRDefault="00D14555" w:rsidP="00724F7F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7B61FF1" w14:textId="15A46326" w:rsidR="00724F7F" w:rsidRDefault="00724F7F" w:rsidP="00724F7F">
            <w:pPr>
              <w:rPr>
                <w:rFonts w:ascii="Lucida Sans" w:hAnsi="Lucida Sans"/>
                <w:b/>
                <w:bCs/>
              </w:rPr>
            </w:pPr>
            <w:r w:rsidRPr="39159329"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4271D7A4" w14:textId="63846CFC" w:rsidR="00724F7F" w:rsidRDefault="00D14555" w:rsidP="00724F7F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4</w:t>
            </w:r>
          </w:p>
        </w:tc>
        <w:tc>
          <w:tcPr>
            <w:tcW w:w="987" w:type="pct"/>
            <w:shd w:val="clear" w:color="auto" w:fill="FFFFFF" w:themeFill="background1"/>
          </w:tcPr>
          <w:p w14:paraId="3852789A" w14:textId="11CE1349" w:rsidR="00724F7F" w:rsidRPr="00BE4CFA" w:rsidRDefault="00724F7F" w:rsidP="00724F7F">
            <w:pPr>
              <w:pStyle w:val="NoSpacing"/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66AF0D26">
              <w:t>Committee to check that chosen venues meet the following requirements:</w:t>
            </w:r>
          </w:p>
          <w:p w14:paraId="5F2744CC" w14:textId="5C4C7E50" w:rsidR="00724F7F" w:rsidRPr="00BE4CFA" w:rsidRDefault="00724F7F" w:rsidP="00724F7F">
            <w:pPr>
              <w:pStyle w:val="NoSpacing"/>
              <w:numPr>
                <w:ilvl w:val="0"/>
                <w:numId w:val="22"/>
              </w:numPr>
              <w:rPr>
                <w:color w:val="000000" w:themeColor="text1"/>
              </w:rPr>
            </w:pPr>
            <w:r w:rsidRPr="66AF0D26">
              <w:t>Venue is in good condition with no major trip hazards.</w:t>
            </w:r>
          </w:p>
          <w:p w14:paraId="00872665" w14:textId="14A33D14" w:rsidR="00724F7F" w:rsidRPr="00BE4CFA" w:rsidRDefault="00D14555" w:rsidP="00724F7F">
            <w:pPr>
              <w:pStyle w:val="NoSpacing"/>
              <w:numPr>
                <w:ilvl w:val="0"/>
                <w:numId w:val="22"/>
              </w:numPr>
              <w:rPr>
                <w:color w:val="000000" w:themeColor="text1"/>
              </w:rPr>
            </w:pPr>
            <w:r>
              <w:t>Cafe</w:t>
            </w:r>
            <w:r w:rsidR="00724F7F" w:rsidRPr="66AF0D26">
              <w:t xml:space="preserve"> staff monitor the condition of the floors &amp; mop up split drinks.</w:t>
            </w:r>
          </w:p>
          <w:p w14:paraId="22F3E9F0" w14:textId="5349BD17" w:rsidR="00724F7F" w:rsidRPr="00D14555" w:rsidRDefault="00D14555" w:rsidP="00D14555">
            <w:pPr>
              <w:pStyle w:val="NoSpacing"/>
              <w:numPr>
                <w:ilvl w:val="0"/>
                <w:numId w:val="22"/>
              </w:numPr>
              <w:rPr>
                <w:color w:val="000000" w:themeColor="text1"/>
              </w:rPr>
            </w:pPr>
            <w:r>
              <w:t>Cafe</w:t>
            </w:r>
            <w:r w:rsidR="00724F7F" w:rsidRPr="66AF0D26">
              <w:t xml:space="preserve"> Staff provide first aid cover.</w:t>
            </w:r>
          </w:p>
        </w:tc>
        <w:tc>
          <w:tcPr>
            <w:tcW w:w="159" w:type="pct"/>
            <w:shd w:val="clear" w:color="auto" w:fill="FFFFFF" w:themeFill="background1"/>
          </w:tcPr>
          <w:p w14:paraId="7C9A7A6D" w14:textId="4628B453" w:rsidR="00724F7F" w:rsidRDefault="00573A28" w:rsidP="00724F7F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04C8EB7" w14:textId="21207152" w:rsidR="00724F7F" w:rsidRDefault="00573A28" w:rsidP="00724F7F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B175809" w14:textId="1FFD176C" w:rsidR="00724F7F" w:rsidRDefault="00D14555" w:rsidP="00724F7F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973" w:type="pct"/>
            <w:shd w:val="clear" w:color="auto" w:fill="FFFFFF" w:themeFill="background1"/>
          </w:tcPr>
          <w:p w14:paraId="644762B7" w14:textId="77777777" w:rsidR="00724F7F" w:rsidRDefault="00724F7F" w:rsidP="00724F7F">
            <w:pPr>
              <w:pStyle w:val="ListParagraph"/>
              <w:numPr>
                <w:ilvl w:val="0"/>
                <w:numId w:val="24"/>
              </w:numPr>
            </w:pPr>
            <w:r>
              <w:t xml:space="preserve">If necessary, emergency services will be called </w:t>
            </w:r>
          </w:p>
          <w:p w14:paraId="0DC4A0A5" w14:textId="77777777" w:rsidR="00724F7F" w:rsidRDefault="00724F7F" w:rsidP="00724F7F">
            <w:pPr>
              <w:pStyle w:val="ListParagraph"/>
              <w:numPr>
                <w:ilvl w:val="0"/>
                <w:numId w:val="24"/>
              </w:numPr>
            </w:pPr>
            <w:r>
              <w:t>Request first aid at venue</w:t>
            </w:r>
          </w:p>
          <w:p w14:paraId="4B539489" w14:textId="77777777" w:rsidR="00724F7F" w:rsidRDefault="00724F7F" w:rsidP="00724F7F">
            <w:pPr>
              <w:pStyle w:val="ListParagraph"/>
              <w:numPr>
                <w:ilvl w:val="0"/>
                <w:numId w:val="24"/>
              </w:numPr>
              <w:rPr>
                <w:rStyle w:val="Hyperlink"/>
              </w:rPr>
            </w:pPr>
            <w:r w:rsidRPr="00724F7F">
              <w:rPr>
                <w:color w:val="000000" w:themeColor="text1"/>
              </w:rPr>
              <w:t xml:space="preserve">Follow </w:t>
            </w:r>
            <w:hyperlink r:id="rId16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  <w:p w14:paraId="12C2339E" w14:textId="271939A1" w:rsidR="00724F7F" w:rsidRDefault="00724F7F" w:rsidP="00724F7F"/>
        </w:tc>
      </w:tr>
      <w:tr w:rsidR="00724F7F" w14:paraId="3C5F047F" w14:textId="77777777" w:rsidTr="00E77373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3C5F0474" w14:textId="4EE988B5" w:rsidR="00724F7F" w:rsidRDefault="00724F7F" w:rsidP="00724F7F">
            <w:r>
              <w:t xml:space="preserve">Allergies </w:t>
            </w:r>
          </w:p>
        </w:tc>
        <w:tc>
          <w:tcPr>
            <w:tcW w:w="886" w:type="pct"/>
            <w:shd w:val="clear" w:color="auto" w:fill="FFFFFF" w:themeFill="background1"/>
          </w:tcPr>
          <w:p w14:paraId="3C5F0475" w14:textId="1766A0E7" w:rsidR="00724F7F" w:rsidRDefault="009374CA" w:rsidP="00724F7F">
            <w:r>
              <w:t>Allergic reactions to</w:t>
            </w:r>
            <w:r w:rsidR="00D14555">
              <w:t xml:space="preserve"> cats,</w:t>
            </w:r>
            <w:r>
              <w:t xml:space="preserve"> food and drink when out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76" w14:textId="2AB8B0FD" w:rsidR="00724F7F" w:rsidRDefault="00724F7F" w:rsidP="00724F7F">
            <w:r>
              <w:t xml:space="preserve">Event organisers, event attendees, 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77" w14:textId="3C71B07F" w:rsidR="00724F7F" w:rsidRPr="00957A37" w:rsidRDefault="00724F7F" w:rsidP="00724F7F">
            <w:pPr>
              <w:rPr>
                <w:rFonts w:ascii="Lucida Sans" w:hAnsi="Lucida Sans"/>
                <w:b/>
                <w:bCs/>
              </w:rPr>
            </w:pPr>
            <w:r w:rsidRPr="39159329"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78" w14:textId="330F6A1B" w:rsidR="00724F7F" w:rsidRPr="00957A37" w:rsidRDefault="00724F7F" w:rsidP="00724F7F">
            <w:pPr>
              <w:rPr>
                <w:rFonts w:ascii="Lucida Sans" w:hAnsi="Lucida Sans"/>
                <w:b/>
                <w:bCs/>
              </w:rPr>
            </w:pPr>
            <w:r w:rsidRPr="39159329">
              <w:rPr>
                <w:rFonts w:ascii="Lucida Sans" w:hAnsi="Lucida Sans"/>
                <w:b/>
                <w:bCs/>
              </w:rPr>
              <w:t>5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79" w14:textId="55E2ABFF" w:rsidR="00724F7F" w:rsidRPr="00957A37" w:rsidRDefault="00724F7F" w:rsidP="00724F7F">
            <w:pPr>
              <w:rPr>
                <w:rFonts w:ascii="Lucida Sans" w:hAnsi="Lucida Sans"/>
                <w:b/>
                <w:bCs/>
              </w:rPr>
            </w:pPr>
            <w:r w:rsidRPr="39159329">
              <w:rPr>
                <w:rFonts w:ascii="Lucida Sans" w:hAnsi="Lucida Sans"/>
                <w:b/>
                <w:bCs/>
              </w:rPr>
              <w:t>15</w:t>
            </w:r>
          </w:p>
        </w:tc>
        <w:tc>
          <w:tcPr>
            <w:tcW w:w="987" w:type="pct"/>
            <w:shd w:val="clear" w:color="auto" w:fill="FFFFFF" w:themeFill="background1"/>
          </w:tcPr>
          <w:p w14:paraId="0636680A" w14:textId="514CB3A3" w:rsidR="00724F7F" w:rsidRDefault="00724F7F" w:rsidP="00724F7F">
            <w:pPr>
              <w:pStyle w:val="NoSpacing"/>
              <w:numPr>
                <w:ilvl w:val="0"/>
                <w:numId w:val="3"/>
              </w:numPr>
            </w:pPr>
            <w:r>
              <w:t xml:space="preserve">Attendees responsible for own welfare </w:t>
            </w:r>
            <w:r w:rsidR="00573A28">
              <w:t>in s</w:t>
            </w:r>
            <w:r>
              <w:t>uch instances</w:t>
            </w:r>
            <w:r w:rsidR="009374CA">
              <w:t xml:space="preserve">- follow guidelines of venues </w:t>
            </w:r>
          </w:p>
          <w:p w14:paraId="56DAAD74" w14:textId="4AB36218" w:rsidR="00724F7F" w:rsidRDefault="00724F7F" w:rsidP="00724F7F">
            <w:pPr>
              <w:pStyle w:val="NoSpacing"/>
              <w:numPr>
                <w:ilvl w:val="0"/>
                <w:numId w:val="3"/>
              </w:numPr>
            </w:pPr>
            <w:r>
              <w:t xml:space="preserve">First aid requested from </w:t>
            </w:r>
            <w:r w:rsidR="00D14555">
              <w:t>cafe</w:t>
            </w:r>
            <w:r>
              <w:t xml:space="preserve"> staff as required </w:t>
            </w:r>
          </w:p>
          <w:p w14:paraId="3C5F047A" w14:textId="01D155F1" w:rsidR="00724F7F" w:rsidRDefault="00724F7F" w:rsidP="009374CA">
            <w:pPr>
              <w:pStyle w:val="NoSpacing"/>
              <w:ind w:left="720"/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B" w14:textId="057A9782" w:rsidR="00724F7F" w:rsidRPr="00957A37" w:rsidRDefault="00724F7F" w:rsidP="00724F7F">
            <w:pPr>
              <w:rPr>
                <w:rFonts w:ascii="Lucida Sans" w:hAnsi="Lucida Sans"/>
                <w:b/>
                <w:bCs/>
              </w:rPr>
            </w:pPr>
            <w:r w:rsidRPr="39159329"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7C" w14:textId="7597EC09" w:rsidR="00724F7F" w:rsidRPr="00957A37" w:rsidRDefault="00724F7F" w:rsidP="00724F7F">
            <w:pPr>
              <w:rPr>
                <w:rFonts w:ascii="Lucida Sans" w:hAnsi="Lucida Sans"/>
                <w:b/>
                <w:bCs/>
              </w:rPr>
            </w:pPr>
            <w:r w:rsidRPr="39159329">
              <w:rPr>
                <w:rFonts w:ascii="Lucida Sans" w:hAnsi="Lucida Sans"/>
                <w:b/>
                <w:bCs/>
              </w:rPr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7D" w14:textId="057FFB91" w:rsidR="00724F7F" w:rsidRPr="00957A37" w:rsidRDefault="00724F7F" w:rsidP="00724F7F">
            <w:pPr>
              <w:rPr>
                <w:rFonts w:ascii="Lucida Sans" w:hAnsi="Lucida Sans"/>
                <w:b/>
                <w:bCs/>
              </w:rPr>
            </w:pPr>
            <w:r w:rsidRPr="39159329">
              <w:rPr>
                <w:rFonts w:ascii="Lucida Sans" w:hAnsi="Lucida Sans"/>
                <w:b/>
                <w:bCs/>
              </w:rPr>
              <w:t>5</w:t>
            </w:r>
          </w:p>
        </w:tc>
        <w:tc>
          <w:tcPr>
            <w:tcW w:w="973" w:type="pct"/>
            <w:shd w:val="clear" w:color="auto" w:fill="FFFFFF" w:themeFill="background1"/>
          </w:tcPr>
          <w:p w14:paraId="3C5F047E" w14:textId="57A19503" w:rsidR="00724F7F" w:rsidRDefault="00724F7F" w:rsidP="00724F7F">
            <w:pPr>
              <w:pStyle w:val="ListParagraph"/>
              <w:numPr>
                <w:ilvl w:val="0"/>
                <w:numId w:val="6"/>
              </w:numPr>
            </w:pPr>
            <w:r w:rsidRPr="66AF0D26">
              <w:t>Call Emergency Services</w:t>
            </w:r>
            <w:r w:rsidR="009374CA">
              <w:t xml:space="preserve">/alert </w:t>
            </w:r>
            <w:r w:rsidR="00A542AE">
              <w:t>cafe</w:t>
            </w:r>
            <w:r w:rsidR="009374CA">
              <w:t xml:space="preserve"> staff </w:t>
            </w:r>
          </w:p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817"/>
        <w:gridCol w:w="1597"/>
        <w:gridCol w:w="434"/>
        <w:gridCol w:w="779"/>
        <w:gridCol w:w="1022"/>
        <w:gridCol w:w="4300"/>
        <w:gridCol w:w="1770"/>
      </w:tblGrid>
      <w:tr w:rsidR="00C642F4" w:rsidRPr="00957A37" w14:paraId="3C5F0483" w14:textId="77777777" w:rsidTr="21CA4D7E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21CA4D7E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00A542A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65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19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94" w:type="pct"/>
            <w:gridSpan w:val="2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2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957A37" w14:paraId="3C5F0493" w14:textId="77777777" w:rsidTr="00A542AE">
        <w:trPr>
          <w:trHeight w:val="574"/>
        </w:trPr>
        <w:tc>
          <w:tcPr>
            <w:tcW w:w="218" w:type="pct"/>
          </w:tcPr>
          <w:p w14:paraId="3C5F048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8E" w14:textId="618F8FDB" w:rsidR="00C642F4" w:rsidRPr="00957A37" w:rsidRDefault="009374CA" w:rsidP="3915932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Organizers to ensure they have shared and read Expect respect policy with members</w:t>
            </w:r>
          </w:p>
        </w:tc>
        <w:tc>
          <w:tcPr>
            <w:tcW w:w="519" w:type="pct"/>
          </w:tcPr>
          <w:p w14:paraId="3C5F048F" w14:textId="6F012232" w:rsidR="00C642F4" w:rsidRPr="00957A37" w:rsidRDefault="00A542AE" w:rsidP="3915932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Social Secs</w:t>
            </w:r>
          </w:p>
        </w:tc>
        <w:tc>
          <w:tcPr>
            <w:tcW w:w="394" w:type="pct"/>
            <w:gridSpan w:val="2"/>
          </w:tcPr>
          <w:p w14:paraId="3C5F0490" w14:textId="1732B354" w:rsidR="00C642F4" w:rsidRPr="00957A37" w:rsidRDefault="00A542AE" w:rsidP="21CA4D7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Week Prior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9A" w14:textId="77777777" w:rsidTr="00A542AE">
        <w:trPr>
          <w:trHeight w:val="574"/>
        </w:trPr>
        <w:tc>
          <w:tcPr>
            <w:tcW w:w="218" w:type="pct"/>
          </w:tcPr>
          <w:p w14:paraId="3C5F049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95" w14:textId="7D836FA9" w:rsidR="00C642F4" w:rsidRPr="00957A37" w:rsidRDefault="009374CA" w:rsidP="3915932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Route planned and shared in advance with attendees</w:t>
            </w:r>
          </w:p>
        </w:tc>
        <w:tc>
          <w:tcPr>
            <w:tcW w:w="519" w:type="pct"/>
          </w:tcPr>
          <w:p w14:paraId="3C5F0496" w14:textId="1CD9F13D" w:rsidR="00C642F4" w:rsidRPr="00957A37" w:rsidRDefault="21CA4D7E" w:rsidP="21CA4D7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 w:rsidRPr="21CA4D7E">
              <w:rPr>
                <w:rFonts w:ascii="Lucida Sans" w:eastAsia="Times New Roman" w:hAnsi="Lucida Sans" w:cs="Arial"/>
                <w:color w:val="000000" w:themeColor="text1"/>
              </w:rPr>
              <w:t xml:space="preserve"> </w:t>
            </w:r>
            <w:r w:rsidR="00A542AE">
              <w:rPr>
                <w:rFonts w:ascii="Lucida Sans" w:eastAsia="Times New Roman" w:hAnsi="Lucida Sans" w:cs="Arial"/>
                <w:color w:val="000000" w:themeColor="text1"/>
              </w:rPr>
              <w:t>Social Secs/ Media Officers</w:t>
            </w:r>
          </w:p>
        </w:tc>
        <w:tc>
          <w:tcPr>
            <w:tcW w:w="394" w:type="pct"/>
            <w:gridSpan w:val="2"/>
          </w:tcPr>
          <w:p w14:paraId="3C5F0497" w14:textId="6DC1D3FD" w:rsidR="00C642F4" w:rsidRPr="00957A37" w:rsidRDefault="00A542AE" w:rsidP="21CA4D7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Week Prior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9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9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8" w14:textId="77777777" w:rsidTr="00A542AE">
        <w:trPr>
          <w:trHeight w:val="574"/>
        </w:trPr>
        <w:tc>
          <w:tcPr>
            <w:tcW w:w="218" w:type="pct"/>
          </w:tcPr>
          <w:p w14:paraId="3C5F04A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A3" w14:textId="07F44D17" w:rsidR="00C642F4" w:rsidRPr="00957A37" w:rsidRDefault="39159329" w:rsidP="3915932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 w:rsidRPr="39159329">
              <w:rPr>
                <w:rFonts w:ascii="Lucida Sans" w:eastAsia="Times New Roman" w:hAnsi="Lucida Sans" w:cs="Arial"/>
                <w:color w:val="000000" w:themeColor="text1"/>
              </w:rPr>
              <w:t xml:space="preserve">All major incidents will be logged with SUSU the next day. </w:t>
            </w:r>
          </w:p>
        </w:tc>
        <w:tc>
          <w:tcPr>
            <w:tcW w:w="519" w:type="pct"/>
          </w:tcPr>
          <w:p w14:paraId="3C5F04A4" w14:textId="6649785A" w:rsidR="00C642F4" w:rsidRPr="00957A37" w:rsidRDefault="00A542AE" w:rsidP="3915932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President/ Secretary</w:t>
            </w:r>
          </w:p>
        </w:tc>
        <w:tc>
          <w:tcPr>
            <w:tcW w:w="394" w:type="pct"/>
            <w:gridSpan w:val="2"/>
          </w:tcPr>
          <w:p w14:paraId="3C5F04A5" w14:textId="09A3A38E" w:rsidR="00C642F4" w:rsidRPr="00957A37" w:rsidRDefault="00A542AE" w:rsidP="21CA4D7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Day After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A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F" w14:textId="77777777" w:rsidTr="00A542AE">
        <w:trPr>
          <w:trHeight w:val="574"/>
        </w:trPr>
        <w:tc>
          <w:tcPr>
            <w:tcW w:w="218" w:type="pct"/>
          </w:tcPr>
          <w:p w14:paraId="3C5F04A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AA" w14:textId="65810DD3" w:rsidR="00C642F4" w:rsidRPr="00957A37" w:rsidRDefault="009374CA" w:rsidP="66AF0D2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Lucida Sans" w:hAnsi="Lucida Sans" w:cs="Lucida Sans"/>
              </w:rPr>
            </w:pPr>
            <w:r>
              <w:rPr>
                <w:rFonts w:ascii="Lucida Sans" w:eastAsia="Lucida Sans" w:hAnsi="Lucida Sans" w:cs="Lucida Sans"/>
              </w:rPr>
              <w:t xml:space="preserve">Weather check prior to event start </w:t>
            </w:r>
          </w:p>
        </w:tc>
        <w:tc>
          <w:tcPr>
            <w:tcW w:w="519" w:type="pct"/>
          </w:tcPr>
          <w:p w14:paraId="3C5F04AB" w14:textId="1370538F" w:rsidR="00C642F4" w:rsidRPr="00957A37" w:rsidRDefault="00A542AE" w:rsidP="66AF0D26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Social Secs</w:t>
            </w:r>
          </w:p>
        </w:tc>
        <w:tc>
          <w:tcPr>
            <w:tcW w:w="394" w:type="pct"/>
            <w:gridSpan w:val="2"/>
          </w:tcPr>
          <w:p w14:paraId="3C5F04AC" w14:textId="3BB86425" w:rsidR="00C642F4" w:rsidRPr="00957A37" w:rsidRDefault="00A542AE" w:rsidP="21CA4D7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Day Before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A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B6" w14:textId="77777777" w:rsidTr="00A542AE">
        <w:trPr>
          <w:trHeight w:val="574"/>
        </w:trPr>
        <w:tc>
          <w:tcPr>
            <w:tcW w:w="218" w:type="pct"/>
          </w:tcPr>
          <w:p w14:paraId="3C5F04B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B1" w14:textId="450A9F43" w:rsidR="00C642F4" w:rsidRPr="00957A37" w:rsidRDefault="009374CA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WIDE training completed by committee </w:t>
            </w:r>
          </w:p>
        </w:tc>
        <w:tc>
          <w:tcPr>
            <w:tcW w:w="519" w:type="pct"/>
          </w:tcPr>
          <w:p w14:paraId="3C5F04B2" w14:textId="5A358F1B" w:rsidR="00C642F4" w:rsidRPr="00957A37" w:rsidRDefault="00A542A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President, Social Secs</w:t>
            </w:r>
          </w:p>
        </w:tc>
        <w:tc>
          <w:tcPr>
            <w:tcW w:w="394" w:type="pct"/>
            <w:gridSpan w:val="2"/>
          </w:tcPr>
          <w:p w14:paraId="3C5F04B3" w14:textId="583F44E9" w:rsidR="00C642F4" w:rsidRPr="00957A37" w:rsidRDefault="00A542A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Done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B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B5" w14:textId="36C2EEF0" w:rsidR="00C642F4" w:rsidRPr="00957A37" w:rsidRDefault="00A542A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plete</w:t>
            </w:r>
          </w:p>
        </w:tc>
      </w:tr>
      <w:tr w:rsidR="00C642F4" w:rsidRPr="00957A37" w14:paraId="3C5F04BE" w14:textId="77777777" w:rsidTr="00A542AE">
        <w:trPr>
          <w:trHeight w:val="574"/>
        </w:trPr>
        <w:tc>
          <w:tcPr>
            <w:tcW w:w="218" w:type="pct"/>
          </w:tcPr>
          <w:p w14:paraId="3C5F04B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B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19" w:type="pct"/>
          </w:tcPr>
          <w:p w14:paraId="3C5F04B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94" w:type="pct"/>
            <w:gridSpan w:val="2"/>
          </w:tcPr>
          <w:p w14:paraId="3C5F04B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B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C2" w14:textId="77777777" w:rsidTr="00A542AE">
        <w:trPr>
          <w:cantSplit/>
        </w:trPr>
        <w:tc>
          <w:tcPr>
            <w:tcW w:w="2696" w:type="pct"/>
            <w:gridSpan w:val="5"/>
            <w:tcBorders>
              <w:bottom w:val="nil"/>
            </w:tcBorders>
          </w:tcPr>
          <w:p w14:paraId="3C5F04B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0" w14:textId="7D1733EA" w:rsidR="00C642F4" w:rsidRPr="00957A37" w:rsidRDefault="004F1616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Verdana" w:eastAsia="Times New Roman" w:hAnsi="Verdana" w:cs="Times New Roman"/>
                <w:b/>
                <w:i/>
                <w:noProof/>
                <w:lang w:eastAsia="en-GB"/>
              </w:rPr>
              <w:drawing>
                <wp:inline distT="0" distB="0" distL="0" distR="0" wp14:anchorId="7E2F822E" wp14:editId="7FA21E4F">
                  <wp:extent cx="1703705" cy="548045"/>
                  <wp:effectExtent l="0" t="0" r="0" b="444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3705" cy="548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04" w:type="pct"/>
            <w:gridSpan w:val="3"/>
            <w:tcBorders>
              <w:bottom w:val="nil"/>
            </w:tcBorders>
          </w:tcPr>
          <w:p w14:paraId="783477E2" w14:textId="77777777" w:rsidR="00C642F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1" w14:textId="0FE8151C" w:rsidR="004F1616" w:rsidRPr="00957A37" w:rsidRDefault="004F1616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57E9E53" wp14:editId="758CB71B">
                  <wp:extent cx="2941092" cy="511668"/>
                  <wp:effectExtent l="0" t="0" r="0" b="317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7787" cy="528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2F4" w:rsidRPr="00957A37" w14:paraId="3C5F04C7" w14:textId="77777777" w:rsidTr="00A542AE">
        <w:trPr>
          <w:cantSplit/>
          <w:trHeight w:val="606"/>
        </w:trPr>
        <w:tc>
          <w:tcPr>
            <w:tcW w:w="2443" w:type="pct"/>
            <w:gridSpan w:val="4"/>
            <w:tcBorders>
              <w:top w:val="nil"/>
              <w:right w:val="nil"/>
            </w:tcBorders>
          </w:tcPr>
          <w:p w14:paraId="770C7AED" w14:textId="77777777" w:rsidR="00C642F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  <w:p w14:paraId="3C5F04C3" w14:textId="05513398" w:rsidR="004F1616" w:rsidRPr="00957A37" w:rsidRDefault="004F1616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Samantha Middleton</w:t>
            </w:r>
          </w:p>
        </w:tc>
        <w:tc>
          <w:tcPr>
            <w:tcW w:w="252" w:type="pct"/>
            <w:tcBorders>
              <w:top w:val="nil"/>
              <w:left w:val="nil"/>
            </w:tcBorders>
          </w:tcPr>
          <w:p w14:paraId="3C5F04C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</w:p>
        </w:tc>
        <w:tc>
          <w:tcPr>
            <w:tcW w:w="1729" w:type="pct"/>
            <w:gridSpan w:val="2"/>
            <w:tcBorders>
              <w:top w:val="nil"/>
              <w:right w:val="nil"/>
            </w:tcBorders>
          </w:tcPr>
          <w:p w14:paraId="56D3C7D3" w14:textId="77777777" w:rsidR="00C642F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  <w:p w14:paraId="3C5F04C5" w14:textId="4DC6375F" w:rsidR="004F1616" w:rsidRPr="00957A37" w:rsidRDefault="004F1616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William Matthews Brown</w:t>
            </w:r>
          </w:p>
        </w:tc>
        <w:tc>
          <w:tcPr>
            <w:tcW w:w="575" w:type="pct"/>
            <w:tcBorders>
              <w:top w:val="nil"/>
              <w:left w:val="nil"/>
            </w:tcBorders>
          </w:tcPr>
          <w:p w14:paraId="676C12A5" w14:textId="77777777" w:rsidR="00C642F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</w:p>
          <w:p w14:paraId="3C5F04C6" w14:textId="47924F6B" w:rsidR="004F1616" w:rsidRPr="00957A37" w:rsidRDefault="004F1616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/02/23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8" r:lo="rId19" r:qs="rId20" r:cs="rId21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23"/>
      <w:footerReference w:type="default" r:id="rId24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FEB32" w14:textId="77777777" w:rsidR="002553FC" w:rsidRDefault="002553FC" w:rsidP="00AC47B4">
      <w:pPr>
        <w:spacing w:after="0" w:line="240" w:lineRule="auto"/>
      </w:pPr>
      <w:r>
        <w:separator/>
      </w:r>
    </w:p>
  </w:endnote>
  <w:endnote w:type="continuationSeparator" w:id="0">
    <w:p w14:paraId="66F24880" w14:textId="77777777" w:rsidR="002553FC" w:rsidRDefault="002553FC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3066C296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6280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3C2D2" w14:textId="77777777" w:rsidR="002553FC" w:rsidRDefault="002553FC" w:rsidP="00AC47B4">
      <w:pPr>
        <w:spacing w:after="0" w:line="240" w:lineRule="auto"/>
      </w:pPr>
      <w:r>
        <w:separator/>
      </w:r>
    </w:p>
  </w:footnote>
  <w:footnote w:type="continuationSeparator" w:id="0">
    <w:p w14:paraId="266018AE" w14:textId="77777777" w:rsidR="002553FC" w:rsidRDefault="002553FC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30EF4"/>
    <w:multiLevelType w:val="hybridMultilevel"/>
    <w:tmpl w:val="C8227E52"/>
    <w:lvl w:ilvl="0" w:tplc="B3067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DCDE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AEAD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6815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6F9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E019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69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0C7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8219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66F2C"/>
    <w:multiLevelType w:val="hybridMultilevel"/>
    <w:tmpl w:val="98CC4BEC"/>
    <w:lvl w:ilvl="0" w:tplc="0720CB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E407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DE36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DC62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1EA3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FE7A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6C5D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ACAF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2AC6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C5CB7"/>
    <w:multiLevelType w:val="hybridMultilevel"/>
    <w:tmpl w:val="B21206FC"/>
    <w:lvl w:ilvl="0" w:tplc="6534D93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6E79DA"/>
    <w:multiLevelType w:val="hybridMultilevel"/>
    <w:tmpl w:val="CB2E3ADE"/>
    <w:lvl w:ilvl="0" w:tplc="A1249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40B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AC5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38D9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DADE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AEEB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6A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D2EB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E66A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9F3E8C"/>
    <w:multiLevelType w:val="hybridMultilevel"/>
    <w:tmpl w:val="69986D28"/>
    <w:lvl w:ilvl="0" w:tplc="2C9E25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702A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D28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BEE1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AE5A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FE9C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58D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FACB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C28F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FF4D2B"/>
    <w:multiLevelType w:val="hybridMultilevel"/>
    <w:tmpl w:val="6CA2D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7F4747"/>
    <w:multiLevelType w:val="hybridMultilevel"/>
    <w:tmpl w:val="49D024E0"/>
    <w:lvl w:ilvl="0" w:tplc="82CA220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63593F"/>
    <w:multiLevelType w:val="hybridMultilevel"/>
    <w:tmpl w:val="379A5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E3727C"/>
    <w:multiLevelType w:val="hybridMultilevel"/>
    <w:tmpl w:val="87C069FE"/>
    <w:lvl w:ilvl="0" w:tplc="A3F6BA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10DD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A4F6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28D0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28F0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2AA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E46E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D89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A206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ED677A"/>
    <w:multiLevelType w:val="hybridMultilevel"/>
    <w:tmpl w:val="05029196"/>
    <w:lvl w:ilvl="0" w:tplc="B13603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3C45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DC25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5E8A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1690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D4E8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2A8E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8822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A888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2D01CF"/>
    <w:multiLevelType w:val="hybridMultilevel"/>
    <w:tmpl w:val="FE50E266"/>
    <w:lvl w:ilvl="0" w:tplc="25EAD5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A88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30DC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D6C8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2CB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F606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888F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94AC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7063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350F59"/>
    <w:multiLevelType w:val="hybridMultilevel"/>
    <w:tmpl w:val="C42AF488"/>
    <w:lvl w:ilvl="0" w:tplc="C70A4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641B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727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D8D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C079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C0C7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64F2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84A6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1485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C47E09"/>
    <w:multiLevelType w:val="hybridMultilevel"/>
    <w:tmpl w:val="7BC008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217AB0"/>
    <w:multiLevelType w:val="hybridMultilevel"/>
    <w:tmpl w:val="2B76BF5C"/>
    <w:lvl w:ilvl="0" w:tplc="B27A9F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3A4F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468A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148A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8C94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28C5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AE1F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F4D3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AC18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20E46"/>
    <w:multiLevelType w:val="hybridMultilevel"/>
    <w:tmpl w:val="A5E4B1DE"/>
    <w:lvl w:ilvl="0" w:tplc="176871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92C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2AFD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3E3B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9220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AC5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CC33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DAC2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CC6F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8F0D5B"/>
    <w:multiLevelType w:val="hybridMultilevel"/>
    <w:tmpl w:val="0C62490E"/>
    <w:lvl w:ilvl="0" w:tplc="2140EE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0CE1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3A39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7E55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DAF6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2A89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8C6A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2E14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A228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F14C9"/>
    <w:multiLevelType w:val="hybridMultilevel"/>
    <w:tmpl w:val="3904D5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5E1375A"/>
    <w:multiLevelType w:val="hybridMultilevel"/>
    <w:tmpl w:val="709A6636"/>
    <w:lvl w:ilvl="0" w:tplc="82CA2206">
      <w:start w:val="16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976284A"/>
    <w:multiLevelType w:val="hybridMultilevel"/>
    <w:tmpl w:val="CE74F502"/>
    <w:lvl w:ilvl="0" w:tplc="03985C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BDA8DA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C4A15C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3283F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C34150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8C4371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950C6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D08608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9E2A38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C96052"/>
    <w:multiLevelType w:val="hybridMultilevel"/>
    <w:tmpl w:val="E8F6E0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2156E9C"/>
    <w:multiLevelType w:val="hybridMultilevel"/>
    <w:tmpl w:val="3F4235C8"/>
    <w:lvl w:ilvl="0" w:tplc="C70A445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3636131"/>
    <w:multiLevelType w:val="hybridMultilevel"/>
    <w:tmpl w:val="EDFEC9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AD2FDB"/>
    <w:multiLevelType w:val="hybridMultilevel"/>
    <w:tmpl w:val="254E7F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7503478">
    <w:abstractNumId w:val="15"/>
  </w:num>
  <w:num w:numId="2" w16cid:durableId="1948586426">
    <w:abstractNumId w:val="1"/>
  </w:num>
  <w:num w:numId="3" w16cid:durableId="2099709602">
    <w:abstractNumId w:val="14"/>
  </w:num>
  <w:num w:numId="4" w16cid:durableId="1552040483">
    <w:abstractNumId w:val="13"/>
  </w:num>
  <w:num w:numId="5" w16cid:durableId="85154105">
    <w:abstractNumId w:val="8"/>
  </w:num>
  <w:num w:numId="6" w16cid:durableId="756289147">
    <w:abstractNumId w:val="0"/>
  </w:num>
  <w:num w:numId="7" w16cid:durableId="133378047">
    <w:abstractNumId w:val="9"/>
  </w:num>
  <w:num w:numId="8" w16cid:durableId="1207058477">
    <w:abstractNumId w:val="11"/>
  </w:num>
  <w:num w:numId="9" w16cid:durableId="382751370">
    <w:abstractNumId w:val="4"/>
  </w:num>
  <w:num w:numId="10" w16cid:durableId="1895120194">
    <w:abstractNumId w:val="3"/>
  </w:num>
  <w:num w:numId="11" w16cid:durableId="1930040924">
    <w:abstractNumId w:val="10"/>
  </w:num>
  <w:num w:numId="12" w16cid:durableId="1414934513">
    <w:abstractNumId w:val="18"/>
  </w:num>
  <w:num w:numId="13" w16cid:durableId="501430804">
    <w:abstractNumId w:val="24"/>
  </w:num>
  <w:num w:numId="14" w16cid:durableId="1669358411">
    <w:abstractNumId w:val="22"/>
  </w:num>
  <w:num w:numId="15" w16cid:durableId="2124301546">
    <w:abstractNumId w:val="12"/>
  </w:num>
  <w:num w:numId="16" w16cid:durableId="380633555">
    <w:abstractNumId w:val="5"/>
  </w:num>
  <w:num w:numId="17" w16cid:durableId="2040812661">
    <w:abstractNumId w:val="21"/>
  </w:num>
  <w:num w:numId="18" w16cid:durableId="1815758483">
    <w:abstractNumId w:val="7"/>
  </w:num>
  <w:num w:numId="19" w16cid:durableId="825515628">
    <w:abstractNumId w:val="16"/>
  </w:num>
  <w:num w:numId="20" w16cid:durableId="81612805">
    <w:abstractNumId w:val="23"/>
  </w:num>
  <w:num w:numId="21" w16cid:durableId="1373461682">
    <w:abstractNumId w:val="20"/>
  </w:num>
  <w:num w:numId="22" w16cid:durableId="1589999609">
    <w:abstractNumId w:val="17"/>
  </w:num>
  <w:num w:numId="23" w16cid:durableId="1466312658">
    <w:abstractNumId w:val="6"/>
  </w:num>
  <w:num w:numId="24" w16cid:durableId="729622119">
    <w:abstractNumId w:val="19"/>
  </w:num>
  <w:num w:numId="25" w16cid:durableId="968708075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wtLCwMLUwMrKwMLZQ0lEKTi0uzszPAykwrAUAs6aaqy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86280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9462E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6C0"/>
    <w:rsid w:val="00241F4E"/>
    <w:rsid w:val="00246B6F"/>
    <w:rsid w:val="00253B73"/>
    <w:rsid w:val="002553FC"/>
    <w:rsid w:val="00256722"/>
    <w:rsid w:val="002607CF"/>
    <w:rsid w:val="002635D1"/>
    <w:rsid w:val="00271C94"/>
    <w:rsid w:val="002732E7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379"/>
    <w:rsid w:val="00312ADB"/>
    <w:rsid w:val="00316FFE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0B71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54727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1616"/>
    <w:rsid w:val="004F2419"/>
    <w:rsid w:val="004F241A"/>
    <w:rsid w:val="004F2903"/>
    <w:rsid w:val="004F3435"/>
    <w:rsid w:val="00500E01"/>
    <w:rsid w:val="005015F2"/>
    <w:rsid w:val="00505824"/>
    <w:rsid w:val="00507589"/>
    <w:rsid w:val="00512B52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3A28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6F0C95"/>
    <w:rsid w:val="007041AF"/>
    <w:rsid w:val="00714975"/>
    <w:rsid w:val="00715772"/>
    <w:rsid w:val="00715C49"/>
    <w:rsid w:val="00716F42"/>
    <w:rsid w:val="007218DD"/>
    <w:rsid w:val="00722A7F"/>
    <w:rsid w:val="00724F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5A9A"/>
    <w:rsid w:val="00815D63"/>
    <w:rsid w:val="0081625B"/>
    <w:rsid w:val="00824EA1"/>
    <w:rsid w:val="00827F3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654F5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326F"/>
    <w:rsid w:val="008F37C0"/>
    <w:rsid w:val="008F3AA5"/>
    <w:rsid w:val="009117F1"/>
    <w:rsid w:val="00913DC1"/>
    <w:rsid w:val="00920763"/>
    <w:rsid w:val="0092228E"/>
    <w:rsid w:val="009374CA"/>
    <w:rsid w:val="009402B4"/>
    <w:rsid w:val="00941051"/>
    <w:rsid w:val="00942190"/>
    <w:rsid w:val="00942F5B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5E97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42AE"/>
    <w:rsid w:val="00A55E99"/>
    <w:rsid w:val="00A57C76"/>
    <w:rsid w:val="00A63290"/>
    <w:rsid w:val="00A63A95"/>
    <w:rsid w:val="00A65ADE"/>
    <w:rsid w:val="00A6700C"/>
    <w:rsid w:val="00A704A1"/>
    <w:rsid w:val="00A71729"/>
    <w:rsid w:val="00A73CE9"/>
    <w:rsid w:val="00A76BC5"/>
    <w:rsid w:val="00A81FB4"/>
    <w:rsid w:val="00A83076"/>
    <w:rsid w:val="00A86253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224F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B37B8"/>
    <w:rsid w:val="00BC25C1"/>
    <w:rsid w:val="00BC4701"/>
    <w:rsid w:val="00BC5128"/>
    <w:rsid w:val="00BD0504"/>
    <w:rsid w:val="00BD558D"/>
    <w:rsid w:val="00BD5887"/>
    <w:rsid w:val="00BD6E5C"/>
    <w:rsid w:val="00BE4CFA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BF7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4555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53E42"/>
    <w:rsid w:val="00D667A6"/>
    <w:rsid w:val="00D71B15"/>
    <w:rsid w:val="00D77BD4"/>
    <w:rsid w:val="00D77D5E"/>
    <w:rsid w:val="00D8260C"/>
    <w:rsid w:val="00D8765E"/>
    <w:rsid w:val="00D93156"/>
    <w:rsid w:val="00D95783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3CC1"/>
    <w:rsid w:val="00E557DC"/>
    <w:rsid w:val="00E6428B"/>
    <w:rsid w:val="00E64593"/>
    <w:rsid w:val="00E713D3"/>
    <w:rsid w:val="00E733F9"/>
    <w:rsid w:val="00E749A5"/>
    <w:rsid w:val="00E77373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31A3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74F73"/>
    <w:rsid w:val="00F80857"/>
    <w:rsid w:val="00F80957"/>
    <w:rsid w:val="00F80CB5"/>
    <w:rsid w:val="00F821B3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  <w:rsid w:val="21CA4D7E"/>
    <w:rsid w:val="39159329"/>
    <w:rsid w:val="66AF0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2416C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654F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7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usu.org/groups/admin/howto/protectionaccident" TargetMode="External"/><Relationship Id="rId18" Type="http://schemas.openxmlformats.org/officeDocument/2006/relationships/diagramData" Target="diagrams/data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diagramColors" Target="diagrams/colors1.xml"/><Relationship Id="rId7" Type="http://schemas.openxmlformats.org/officeDocument/2006/relationships/settings" Target="settings.xml"/><Relationship Id="rId12" Type="http://schemas.openxmlformats.org/officeDocument/2006/relationships/hyperlink" Target="https://www.susu.org/groups/admin/howto/protectionaccident" TargetMode="External"/><Relationship Id="rId17" Type="http://schemas.openxmlformats.org/officeDocument/2006/relationships/image" Target="media/image2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usu.org/groups/admin/howto/protectionaccident" TargetMode="External"/><Relationship Id="rId20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susu.org/groups/admin/howto/protectionaccident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diagramLayout" Target="diagrams/layout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usu.org/downloads/SUSU-Expect-Respect-Policy.pdf" TargetMode="External"/><Relationship Id="rId22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0175E701-A3D3-D945-86E6-C54443DBAAFA}" type="presOf" srcId="{6C31482E-35FE-425A-9588-751B5CFF4E16}" destId="{7AF156CF-770E-4015-A861-2CC81683C61C}" srcOrd="1" destOrd="0" presId="urn:microsoft.com/office/officeart/2005/8/layout/pyramid3"/>
    <dgm:cxn modelId="{DE6B0A2E-3737-D448-B441-4DBB07C89EB4}" type="presOf" srcId="{0B089678-C8B1-4895-8C15-42D4F9FD6B6F}" destId="{9849C49E-AD54-4C30-8D52-1876A14774FB}" srcOrd="1" destOrd="0" presId="urn:microsoft.com/office/officeart/2005/8/layout/pyramid3"/>
    <dgm:cxn modelId="{CD186742-A628-974A-BD3F-3A36EB049427}" type="presOf" srcId="{88AD2523-143D-4043-A8E6-D19A4D266368}" destId="{CBB7E45B-FC76-4043-AE67-E57C276105A3}" srcOrd="0" destOrd="0" presId="urn:microsoft.com/office/officeart/2005/8/layout/pyramid3"/>
    <dgm:cxn modelId="{C161F56D-2B93-134B-8A5B-4E3B2A08C69A}" type="presOf" srcId="{99AC002F-5127-4C80-B52C-2DAF5069D67A}" destId="{56B31B40-44C9-4CE3-9502-CAD28B942CC9}" srcOrd="1" destOrd="0" presId="urn:microsoft.com/office/officeart/2005/8/layout/pyramid3"/>
    <dgm:cxn modelId="{2DA0677C-FD49-8744-8351-52712086427A}" type="presOf" srcId="{6C31482E-35FE-425A-9588-751B5CFF4E16}" destId="{28742439-8CBE-4D19-B870-E4CDECF8B07E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949E4885-B775-1C46-A9C6-7F2F0FFFCE5B}" type="presOf" srcId="{88AD2523-143D-4043-A8E6-D19A4D266368}" destId="{6399385F-9D77-42B0-BD05-35177EB763F2}" srcOrd="1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E8F995A2-95F6-4E4E-946C-3627BEE4267D}" type="presOf" srcId="{0017951F-AEEA-4E30-B3D9-AD8C3C26A9BE}" destId="{72524314-17BB-49E2-B2E6-8DB4C09FFF7E}" srcOrd="0" destOrd="0" presId="urn:microsoft.com/office/officeart/2005/8/layout/pyramid3"/>
    <dgm:cxn modelId="{DDA8C0A9-2F89-6C43-8505-F0911741FD68}" type="presOf" srcId="{46D3249E-5334-4DB3-911A-CA9ABCA38CEC}" destId="{8BE9400F-80D5-468B-9C7C-5519C857E740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AF88E6B7-B88B-7446-B3FE-AC551747EFE2}" type="presOf" srcId="{46D3249E-5334-4DB3-911A-CA9ABCA38CEC}" destId="{931330A6-91AD-41E7-B223-7D488476D325}" srcOrd="1" destOrd="0" presId="urn:microsoft.com/office/officeart/2005/8/layout/pyramid3"/>
    <dgm:cxn modelId="{872B52BF-B1A0-084A-B71E-A0C8EBAED5E7}" type="presOf" srcId="{99AC002F-5127-4C80-B52C-2DAF5069D67A}" destId="{84AD9414-4518-4FE9-A1C3-9397E1BE0C44}" srcOrd="0" destOrd="0" presId="urn:microsoft.com/office/officeart/2005/8/layout/pyramid3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898013F0-CAEA-5F48-80F7-7CB767DAA525}" type="presOf" srcId="{0B089678-C8B1-4895-8C15-42D4F9FD6B6F}" destId="{BFC64CB6-37F6-4C43-A75F-8F748FB9BA1C}" srcOrd="0" destOrd="0" presId="urn:microsoft.com/office/officeart/2005/8/layout/pyramid3"/>
    <dgm:cxn modelId="{23B8DDE3-2C67-F24B-921C-FDA08708121C}" type="presParOf" srcId="{72524314-17BB-49E2-B2E6-8DB4C09FFF7E}" destId="{3BBE36E5-25F2-4BA0-9FE8-748B8FF0DA8D}" srcOrd="0" destOrd="0" presId="urn:microsoft.com/office/officeart/2005/8/layout/pyramid3"/>
    <dgm:cxn modelId="{C3C7BF64-E791-BE4A-87E5-9A3F60987D2D}" type="presParOf" srcId="{3BBE36E5-25F2-4BA0-9FE8-748B8FF0DA8D}" destId="{84AD9414-4518-4FE9-A1C3-9397E1BE0C44}" srcOrd="0" destOrd="0" presId="urn:microsoft.com/office/officeart/2005/8/layout/pyramid3"/>
    <dgm:cxn modelId="{DD0149A7-44E1-C647-ADE8-E716967EC10F}" type="presParOf" srcId="{3BBE36E5-25F2-4BA0-9FE8-748B8FF0DA8D}" destId="{56B31B40-44C9-4CE3-9502-CAD28B942CC9}" srcOrd="1" destOrd="0" presId="urn:microsoft.com/office/officeart/2005/8/layout/pyramid3"/>
    <dgm:cxn modelId="{0C825443-F3DE-9D49-A700-50E4D575167C}" type="presParOf" srcId="{72524314-17BB-49E2-B2E6-8DB4C09FFF7E}" destId="{43994162-78F2-4CB2-A28C-F7617BB144EA}" srcOrd="1" destOrd="0" presId="urn:microsoft.com/office/officeart/2005/8/layout/pyramid3"/>
    <dgm:cxn modelId="{AC96DC6C-95F3-BC46-81D9-A809214FBE1F}" type="presParOf" srcId="{43994162-78F2-4CB2-A28C-F7617BB144EA}" destId="{8BE9400F-80D5-468B-9C7C-5519C857E740}" srcOrd="0" destOrd="0" presId="urn:microsoft.com/office/officeart/2005/8/layout/pyramid3"/>
    <dgm:cxn modelId="{51F986FF-7380-BF4B-B2ED-5604BC4DB6DD}" type="presParOf" srcId="{43994162-78F2-4CB2-A28C-F7617BB144EA}" destId="{931330A6-91AD-41E7-B223-7D488476D325}" srcOrd="1" destOrd="0" presId="urn:microsoft.com/office/officeart/2005/8/layout/pyramid3"/>
    <dgm:cxn modelId="{407ACF6D-662F-5B4D-ABFC-E51351785AAB}" type="presParOf" srcId="{72524314-17BB-49E2-B2E6-8DB4C09FFF7E}" destId="{83138B3B-9680-4451-B42C-DCDDBAF05160}" srcOrd="2" destOrd="0" presId="urn:microsoft.com/office/officeart/2005/8/layout/pyramid3"/>
    <dgm:cxn modelId="{F2FF891F-E287-A84C-90CF-7FFADD5D7DEB}" type="presParOf" srcId="{83138B3B-9680-4451-B42C-DCDDBAF05160}" destId="{CBB7E45B-FC76-4043-AE67-E57C276105A3}" srcOrd="0" destOrd="0" presId="urn:microsoft.com/office/officeart/2005/8/layout/pyramid3"/>
    <dgm:cxn modelId="{8CC92937-EBFE-BA4F-9A2D-43F671CBB974}" type="presParOf" srcId="{83138B3B-9680-4451-B42C-DCDDBAF05160}" destId="{6399385F-9D77-42B0-BD05-35177EB763F2}" srcOrd="1" destOrd="0" presId="urn:microsoft.com/office/officeart/2005/8/layout/pyramid3"/>
    <dgm:cxn modelId="{8872C4DF-B25B-4042-8C5E-DE3A74A1860E}" type="presParOf" srcId="{72524314-17BB-49E2-B2E6-8DB4C09FFF7E}" destId="{81D96034-E0F3-42E7-BB3B-E4DA86F131CA}" srcOrd="3" destOrd="0" presId="urn:microsoft.com/office/officeart/2005/8/layout/pyramid3"/>
    <dgm:cxn modelId="{06F99A88-D978-544F-B61A-30F446BDD186}" type="presParOf" srcId="{81D96034-E0F3-42E7-BB3B-E4DA86F131CA}" destId="{28742439-8CBE-4D19-B870-E4CDECF8B07E}" srcOrd="0" destOrd="0" presId="urn:microsoft.com/office/officeart/2005/8/layout/pyramid3"/>
    <dgm:cxn modelId="{9EBD35BD-16EE-FF4B-9341-FF9A698FDEC3}" type="presParOf" srcId="{81D96034-E0F3-42E7-BB3B-E4DA86F131CA}" destId="{7AF156CF-770E-4015-A861-2CC81683C61C}" srcOrd="1" destOrd="0" presId="urn:microsoft.com/office/officeart/2005/8/layout/pyramid3"/>
    <dgm:cxn modelId="{FD6C14C4-68B6-AA49-9244-A327189638BF}" type="presParOf" srcId="{72524314-17BB-49E2-B2E6-8DB4C09FFF7E}" destId="{CFAFA6FA-8881-432C-A7FE-B4A51C530034}" srcOrd="4" destOrd="0" presId="urn:microsoft.com/office/officeart/2005/8/layout/pyramid3"/>
    <dgm:cxn modelId="{3FBDC9C5-4F09-F142-866F-F031C35F5E88}" type="presParOf" srcId="{CFAFA6FA-8881-432C-A7FE-B4A51C530034}" destId="{BFC64CB6-37F6-4C43-A75F-8F748FB9BA1C}" srcOrd="0" destOrd="0" presId="urn:microsoft.com/office/officeart/2005/8/layout/pyramid3"/>
    <dgm:cxn modelId="{5D8AE83B-A552-E842-B281-ABB6C1A0195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817044-9800-4AD5-BE93-3061D26B3B1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1266</Words>
  <Characters>6346</Characters>
  <Application>Microsoft Office Word</Application>
  <DocSecurity>0</DocSecurity>
  <Lines>576</Lines>
  <Paragraphs>3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7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Sam Middleton</cp:lastModifiedBy>
  <cp:revision>3</cp:revision>
  <cp:lastPrinted>2016-04-18T12:10:00Z</cp:lastPrinted>
  <dcterms:created xsi:type="dcterms:W3CDTF">2022-11-03T16:01:00Z</dcterms:created>
  <dcterms:modified xsi:type="dcterms:W3CDTF">2023-02-26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  <property fmtid="{D5CDD505-2E9C-101B-9397-08002B2CF9AE}" pid="4" name="GrammarlyDocumentId">
    <vt:lpwstr>272717a5128a7e1036abfe00334940e978ccfdb54fa110a994f512cd17ea5961</vt:lpwstr>
  </property>
</Properties>
</file>